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4C10" w14:textId="3CB803C1" w:rsidR="005A45E6" w:rsidRPr="0002118B" w:rsidRDefault="005A45E6" w:rsidP="005A45E6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 xml:space="preserve">Pouczenie o odstąpieniu od umowy oraz </w:t>
      </w:r>
      <w:r w:rsidR="00E52F67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wzór oświadczenia o odstąpieniu</w:t>
      </w:r>
    </w:p>
    <w:p w14:paraId="2CC3EF49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66A07CE0" w14:textId="5A8590C3" w:rsidR="005A45E6" w:rsidRPr="0002118B" w:rsidRDefault="00654C3D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>
        <w:rPr>
          <w:rFonts w:ascii="Palatino Linotype" w:hAnsi="Palatino Linotype" w:cstheme="majorHAnsi"/>
          <w:sz w:val="21"/>
          <w:szCs w:val="21"/>
          <w:lang w:val="pl-PL"/>
        </w:rPr>
        <w:t xml:space="preserve">Jeżeli jesteś Konsumentem w rozumieniu Ustawy z dnia </w:t>
      </w:r>
      <w:r w:rsidR="000E38BF">
        <w:rPr>
          <w:rFonts w:ascii="Palatino Linotype" w:hAnsi="Palatino Linotype" w:cstheme="majorHAnsi"/>
          <w:sz w:val="21"/>
          <w:szCs w:val="21"/>
          <w:lang w:val="pl-PL"/>
        </w:rPr>
        <w:t xml:space="preserve">23 kwietnia 1964 r. - Kodeks Cywilny </w:t>
      </w:r>
      <w:r w:rsidR="00A53D65">
        <w:rPr>
          <w:rFonts w:ascii="Palatino Linotype" w:hAnsi="Palatino Linotype" w:cstheme="majorHAnsi"/>
          <w:sz w:val="21"/>
          <w:szCs w:val="21"/>
          <w:lang w:val="pl-PL"/>
        </w:rPr>
        <w:t xml:space="preserve">                     </w:t>
      </w:r>
      <w:r w:rsidR="000E38BF">
        <w:rPr>
          <w:rFonts w:ascii="Palatino Linotype" w:hAnsi="Palatino Linotype" w:cstheme="majorHAnsi"/>
          <w:sz w:val="21"/>
          <w:szCs w:val="21"/>
          <w:lang w:val="pl-PL"/>
        </w:rPr>
        <w:t>t</w:t>
      </w:r>
      <w:r>
        <w:rPr>
          <w:rFonts w:ascii="Palatino Linotype" w:hAnsi="Palatino Linotype" w:cstheme="majorHAnsi"/>
          <w:sz w:val="21"/>
          <w:szCs w:val="21"/>
          <w:lang w:val="pl-PL"/>
        </w:rPr>
        <w:t>o w</w:t>
      </w:r>
      <w:r w:rsidR="005A45E6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 ciągu 14 dni od zawarcia umowy o świadczenie usług drogą elektroniczną z </w:t>
      </w:r>
      <w:r w:rsidR="001D4B58">
        <w:rPr>
          <w:rFonts w:ascii="Palatino Linotype" w:hAnsi="Palatino Linotype" w:cstheme="majorHAnsi"/>
          <w:sz w:val="21"/>
          <w:szCs w:val="21"/>
          <w:lang w:val="pl-PL"/>
        </w:rPr>
        <w:t xml:space="preserve">Autorem </w:t>
      </w:r>
      <w:r w:rsidR="00AD3773">
        <w:rPr>
          <w:rFonts w:ascii="Palatino Linotype" w:hAnsi="Palatino Linotype" w:cstheme="majorHAnsi"/>
          <w:sz w:val="21"/>
          <w:szCs w:val="21"/>
          <w:lang w:val="pl-PL"/>
        </w:rPr>
        <w:t>(Rejestracja</w:t>
      </w:r>
      <w:r w:rsidR="005A45E6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), możesz od niej odstąpić bez podawania jakiejkolwiek przyczyny. Aby to zrobić, poinformuj nas o swojej decyzji, pisząc na adres e-mail: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{e-mail}</w:t>
      </w:r>
      <w:r w:rsidR="005A45E6" w:rsidRPr="0002118B">
        <w:rPr>
          <w:rFonts w:ascii="Palatino Linotype" w:hAnsi="Palatino Linotype" w:cstheme="majorHAnsi"/>
          <w:sz w:val="21"/>
          <w:szCs w:val="21"/>
          <w:lang w:val="pl-PL"/>
        </w:rPr>
        <w:t>. Możesz skorzystać ze wzoru odstąpienia od umowy, który znajdziesz poniżej.</w:t>
      </w:r>
    </w:p>
    <w:p w14:paraId="35E38DEB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75C84377" w14:textId="77777777" w:rsidR="005A45E6" w:rsidRPr="0002118B" w:rsidRDefault="005A45E6" w:rsidP="00774703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UWAGA!</w:t>
      </w:r>
    </w:p>
    <w:p w14:paraId="25030364" w14:textId="596B7ACD" w:rsidR="00876D35" w:rsidRDefault="005A45E6" w:rsidP="00876D35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Prawo odstąpienia od umowy nie przysługuje Użytkownikowi, który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dokonał zakupu Produktu online, lub innych treści cyfrowych w serwisie zgodnie z art. 38</w:t>
      </w:r>
      <w:r w:rsidR="00A97A52">
        <w:rPr>
          <w:rFonts w:ascii="Palatino Linotype" w:hAnsi="Palatino Linotype" w:cstheme="majorHAnsi"/>
          <w:sz w:val="21"/>
          <w:szCs w:val="21"/>
          <w:lang w:val="pl-PL"/>
        </w:rPr>
        <w:t xml:space="preserve"> ust. 1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pkt. </w:t>
      </w:r>
      <w:r w:rsidR="00A97A52">
        <w:rPr>
          <w:rFonts w:ascii="Palatino Linotype" w:hAnsi="Palatino Linotype" w:cstheme="majorHAnsi"/>
          <w:sz w:val="21"/>
          <w:szCs w:val="21"/>
          <w:lang w:val="pl-PL"/>
        </w:rPr>
        <w:t xml:space="preserve">13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ustawy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 o prawach konsumenta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z dnia 30 maja 2014 r. (</w:t>
      </w:r>
      <w:r w:rsidR="00A97A52" w:rsidRPr="00A97A52">
        <w:rPr>
          <w:rFonts w:ascii="Palatino Linotype" w:hAnsi="Palatino Linotype" w:cstheme="majorHAnsi"/>
          <w:sz w:val="21"/>
          <w:szCs w:val="21"/>
          <w:lang w:val="pl-PL"/>
        </w:rPr>
        <w:t>Dz.U.2020.287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)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zgodnie z którym p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rawo odstąpienia </w:t>
      </w:r>
      <w:r w:rsidR="00A53D65">
        <w:rPr>
          <w:rFonts w:ascii="Palatino Linotype" w:hAnsi="Palatino Linotype" w:cstheme="majorHAnsi"/>
          <w:sz w:val="21"/>
          <w:szCs w:val="21"/>
          <w:lang w:val="pl-PL"/>
        </w:rPr>
        <w:t xml:space="preserve">                    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od umowy zawartej poza lokalem przedsiębiorstwa lub na odległość nie przysługuje konsumentowi w odniesieniu do umów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o dostarczanie treści cyfrowych, które nie są </w:t>
      </w:r>
      <w:r w:rsidR="009D7C9B">
        <w:rPr>
          <w:rFonts w:ascii="Palatino Linotype" w:hAnsi="Palatino Linotype" w:cstheme="majorHAnsi"/>
          <w:sz w:val="21"/>
          <w:szCs w:val="21"/>
          <w:lang w:val="pl-PL"/>
        </w:rPr>
        <w:t>dostarczane</w:t>
      </w:r>
      <w:r w:rsidR="0063763C">
        <w:rPr>
          <w:rFonts w:ascii="Palatino Linotype" w:hAnsi="Palatino Linotype" w:cstheme="majorHAnsi"/>
          <w:sz w:val="21"/>
          <w:szCs w:val="21"/>
          <w:lang w:val="pl-PL"/>
        </w:rPr>
        <w:t xml:space="preserve">,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na nośniku materialnym</w:t>
      </w:r>
      <w:r w:rsidR="0063763C" w:rsidRPr="0063763C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63763C">
        <w:rPr>
          <w:rFonts w:ascii="Palatino Linotype" w:hAnsi="Palatino Linotype" w:cstheme="majorHAnsi"/>
          <w:sz w:val="21"/>
          <w:szCs w:val="21"/>
          <w:lang w:val="pl-PL"/>
        </w:rPr>
        <w:t>z które konsument jest zobowiązany do zapłaty ceny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, jeżeli spełnianie świadczenia </w:t>
      </w:r>
      <w:r w:rsidR="0063763C">
        <w:rPr>
          <w:rFonts w:ascii="Palatino Linotype" w:hAnsi="Palatino Linotype" w:cstheme="majorHAnsi"/>
          <w:sz w:val="21"/>
          <w:szCs w:val="21"/>
          <w:lang w:val="pl-PL"/>
        </w:rPr>
        <w:t xml:space="preserve">przez przedsiębiorcę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rozpoczęło się za wyraźną zgodą konsumenta przed upływem terminu do odstąpienia od umowy i po poinformowaniu go przez przedsiębiorcę o utracie prawa odstąpienia od umowy</w:t>
      </w:r>
      <w:r w:rsidR="00312CAA">
        <w:rPr>
          <w:rFonts w:ascii="Palatino Linotype" w:hAnsi="Palatino Linotype" w:cstheme="majorHAnsi"/>
          <w:sz w:val="21"/>
          <w:szCs w:val="21"/>
          <w:lang w:val="pl-PL"/>
        </w:rPr>
        <w:t>, a konsume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>n</w:t>
      </w:r>
      <w:r w:rsidR="00312CAA">
        <w:rPr>
          <w:rFonts w:ascii="Palatino Linotype" w:hAnsi="Palatino Linotype" w:cstheme="majorHAnsi"/>
          <w:sz w:val="21"/>
          <w:szCs w:val="21"/>
          <w:lang w:val="pl-PL"/>
        </w:rPr>
        <w:t xml:space="preserve">t przyjął to do wiadomości i przedsiębiorca przekazał </w:t>
      </w:r>
      <w:r w:rsidR="00A53D65">
        <w:rPr>
          <w:rFonts w:ascii="Palatino Linotype" w:hAnsi="Palatino Linotype" w:cstheme="majorHAnsi"/>
          <w:sz w:val="21"/>
          <w:szCs w:val="21"/>
          <w:lang w:val="pl-PL"/>
        </w:rPr>
        <w:t xml:space="preserve">                      </w:t>
      </w:r>
      <w:r w:rsidR="00312CAA">
        <w:rPr>
          <w:rFonts w:ascii="Palatino Linotype" w:hAnsi="Palatino Linotype" w:cstheme="majorHAnsi"/>
          <w:sz w:val="21"/>
          <w:szCs w:val="21"/>
          <w:lang w:val="pl-PL"/>
        </w:rPr>
        <w:t>mu potwierdzenie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 xml:space="preserve"> określone w </w:t>
      </w:r>
      <w:r w:rsidR="003E7CAF" w:rsidRPr="003E7CAF">
        <w:rPr>
          <w:rFonts w:ascii="Palatino Linotype" w:hAnsi="Palatino Linotype" w:cstheme="majorHAnsi"/>
          <w:sz w:val="21"/>
          <w:szCs w:val="21"/>
          <w:lang w:val="pl-PL"/>
        </w:rPr>
        <w:t>art. 15 ust. 1 i 2 albo art. 21 ust. 1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 xml:space="preserve"> ustaw</w:t>
      </w:r>
      <w:r w:rsidR="00E45FB2">
        <w:rPr>
          <w:rFonts w:ascii="Palatino Linotype" w:hAnsi="Palatino Linotype" w:cstheme="majorHAnsi"/>
          <w:sz w:val="21"/>
          <w:szCs w:val="21"/>
          <w:lang w:val="pl-PL"/>
        </w:rPr>
        <w:t>y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 xml:space="preserve"> o prawach konsumenta.</w:t>
      </w:r>
    </w:p>
    <w:p w14:paraId="185DD7C5" w14:textId="77777777" w:rsidR="00876D35" w:rsidRDefault="00876D35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449CF984" w14:textId="551D05B5" w:rsidR="008907D1" w:rsidRPr="0002118B" w:rsidRDefault="008907D1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5570D8E7" w14:textId="77777777" w:rsidR="008907D1" w:rsidRPr="0002118B" w:rsidRDefault="008907D1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7BE8E792" w14:textId="77777777" w:rsidR="005A45E6" w:rsidRPr="0002118B" w:rsidRDefault="005A45E6" w:rsidP="00CD5412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WZÓR FORMULARZA ODSTĄPIENIA OD UMOWY</w:t>
      </w:r>
    </w:p>
    <w:p w14:paraId="3970999E" w14:textId="77777777" w:rsidR="005A45E6" w:rsidRPr="0002118B" w:rsidRDefault="005A45E6" w:rsidP="00774703">
      <w:pPr>
        <w:spacing w:after="0" w:line="276" w:lineRule="auto"/>
        <w:jc w:val="center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i/>
          <w:sz w:val="21"/>
          <w:szCs w:val="21"/>
          <w:lang w:val="pl-PL"/>
        </w:rPr>
        <w:t>(formularz ten należy wypełnić i odesłać tylko w przypadku chęci odstąpienia od umowy)</w:t>
      </w:r>
    </w:p>
    <w:p w14:paraId="2FC222C2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</w:p>
    <w:p w14:paraId="6086BE41" w14:textId="49F69E2F" w:rsidR="005A45E6" w:rsidRPr="0002118B" w:rsidRDefault="00BD1D29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>
        <w:rPr>
          <w:rFonts w:ascii="Palatino Linotype" w:hAnsi="Palatino Linotype" w:cstheme="majorHAnsi"/>
          <w:sz w:val="21"/>
          <w:szCs w:val="21"/>
          <w:lang w:val="pl-PL"/>
        </w:rPr>
        <w:t>{Nazwa Firmy Autora} {Dane Rejestrowe}</w:t>
      </w:r>
    </w:p>
    <w:p w14:paraId="739F9EE2" w14:textId="77777777" w:rsidR="00774703" w:rsidRPr="0002118B" w:rsidRDefault="00774703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2C3DB26F" w14:textId="642C91CC" w:rsidR="005A45E6" w:rsidRPr="0002118B" w:rsidRDefault="005A45E6" w:rsidP="00637768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Ja……………………………….niniejszym informuję o moim odstąpieniu od umowy o świadczenie usług w ramach Portal</w:t>
      </w:r>
      <w:r w:rsidR="0082264A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u </w:t>
      </w:r>
      <w:r w:rsidR="00637768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z zachowaniem 14 dniowego terminu zgodnie z art. 27 ustawy o prawach konsumenta z dnia 30 maja 2014 r. (Dz.U. z 2014 r. poz. 827). </w:t>
      </w:r>
    </w:p>
    <w:p w14:paraId="55F3189A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6A03A256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Data zawarcia umowy to ……………………………………….,</w:t>
      </w:r>
    </w:p>
    <w:p w14:paraId="2877A7A4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116715B9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Imię i nazwisko………………………………………………………….</w:t>
      </w:r>
    </w:p>
    <w:p w14:paraId="3AB91733" w14:textId="77777777"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14:paraId="02BE8B6F" w14:textId="23836649" w:rsidR="00D26228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</w:rPr>
      </w:pPr>
      <w:r w:rsidRPr="0002118B">
        <w:rPr>
          <w:rFonts w:ascii="Palatino Linotype" w:hAnsi="Palatino Linotype" w:cstheme="majorHAnsi"/>
          <w:sz w:val="21"/>
          <w:szCs w:val="21"/>
        </w:rPr>
        <w:t>Login</w:t>
      </w:r>
      <w:r w:rsidR="008018BB" w:rsidRPr="0002118B">
        <w:rPr>
          <w:rFonts w:ascii="Palatino Linotype" w:hAnsi="Palatino Linotype" w:cstheme="majorHAnsi"/>
          <w:sz w:val="21"/>
          <w:szCs w:val="21"/>
        </w:rPr>
        <w:t xml:space="preserve"> w</w:t>
      </w:r>
      <w:r w:rsidRPr="0002118B">
        <w:rPr>
          <w:rFonts w:ascii="Palatino Linotype" w:hAnsi="Palatino Linotype" w:cstheme="majorHAnsi"/>
          <w:sz w:val="21"/>
          <w:szCs w:val="21"/>
        </w:rPr>
        <w:t xml:space="preserve"> </w:t>
      </w:r>
      <w:proofErr w:type="spellStart"/>
      <w:r w:rsidRPr="0002118B">
        <w:rPr>
          <w:rFonts w:ascii="Palatino Linotype" w:hAnsi="Palatino Linotype" w:cstheme="majorHAnsi"/>
          <w:sz w:val="21"/>
          <w:szCs w:val="21"/>
        </w:rPr>
        <w:t>Portal</w:t>
      </w:r>
      <w:r w:rsidR="008018BB" w:rsidRPr="0002118B">
        <w:rPr>
          <w:rFonts w:ascii="Palatino Linotype" w:hAnsi="Palatino Linotype" w:cstheme="majorHAnsi"/>
          <w:sz w:val="21"/>
          <w:szCs w:val="21"/>
        </w:rPr>
        <w:t>u</w:t>
      </w:r>
      <w:proofErr w:type="spellEnd"/>
      <w:r w:rsidRPr="0002118B">
        <w:rPr>
          <w:rFonts w:ascii="Palatino Linotype" w:hAnsi="Palatino Linotype" w:cstheme="majorHAnsi"/>
          <w:sz w:val="21"/>
          <w:szCs w:val="21"/>
        </w:rPr>
        <w:t>……………………………………………………………</w:t>
      </w:r>
    </w:p>
    <w:sectPr w:rsidR="00D26228" w:rsidRPr="000211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A9D83" w14:textId="77777777" w:rsidR="0043500F" w:rsidRDefault="0043500F" w:rsidP="00A53D65">
      <w:pPr>
        <w:spacing w:after="0" w:line="240" w:lineRule="auto"/>
      </w:pPr>
      <w:r>
        <w:separator/>
      </w:r>
    </w:p>
  </w:endnote>
  <w:endnote w:type="continuationSeparator" w:id="0">
    <w:p w14:paraId="0E31B8BB" w14:textId="77777777" w:rsidR="0043500F" w:rsidRDefault="0043500F" w:rsidP="00A53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1C53D" w14:textId="77777777" w:rsidR="00BD7EDF" w:rsidRDefault="00BD7ED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54A6" w14:textId="77777777" w:rsidR="005F1341" w:rsidRDefault="005F1341" w:rsidP="005F1341">
    <w:pPr>
      <w:pStyle w:val="Stopka"/>
      <w:rPr>
        <w:b/>
        <w:sz w:val="20"/>
        <w:szCs w:val="20"/>
        <w:lang w:val="pl-PL"/>
      </w:rPr>
    </w:pPr>
  </w:p>
  <w:p w14:paraId="6FB14F60" w14:textId="58D6550B" w:rsidR="005F1341" w:rsidRDefault="005F1341" w:rsidP="005F1341">
    <w:pPr>
      <w:pStyle w:val="Stopka"/>
      <w:jc w:val="center"/>
      <w:rPr>
        <w:b/>
        <w:sz w:val="16"/>
        <w:szCs w:val="16"/>
      </w:rPr>
    </w:pPr>
    <w:r>
      <w:rPr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F4791" wp14:editId="24B542F4">
              <wp:simplePos x="0" y="0"/>
              <wp:positionH relativeFrom="column">
                <wp:posOffset>5446395</wp:posOffset>
              </wp:positionH>
              <wp:positionV relativeFrom="paragraph">
                <wp:posOffset>62230</wp:posOffset>
              </wp:positionV>
              <wp:extent cx="647700" cy="482600"/>
              <wp:effectExtent l="0" t="0" r="0" b="0"/>
              <wp:wrapSquare wrapText="bothSides"/>
              <wp:docPr id="49" name="Grupa 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7700" cy="482600"/>
                        <a:chOff x="0" y="0"/>
                        <a:chExt cx="1711796" cy="1174036"/>
                      </a:xfrm>
                    </wpg:grpSpPr>
                    <wps:wsp>
                      <wps:cNvPr id="50" name="Shape 6"/>
                      <wps:cNvSpPr/>
                      <wps:spPr>
                        <a:xfrm>
                          <a:off x="218862" y="627085"/>
                          <a:ext cx="105112" cy="2384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5112" h="238420">
                              <a:moveTo>
                                <a:pt x="105112" y="0"/>
                              </a:moveTo>
                              <a:lnTo>
                                <a:pt x="105112" y="22962"/>
                              </a:lnTo>
                              <a:lnTo>
                                <a:pt x="104051" y="22658"/>
                              </a:lnTo>
                              <a:cubicBezTo>
                                <a:pt x="90170" y="22658"/>
                                <a:pt x="80428" y="29429"/>
                                <a:pt x="74826" y="42929"/>
                              </a:cubicBezTo>
                              <a:cubicBezTo>
                                <a:pt x="69200" y="56455"/>
                                <a:pt x="66396" y="81676"/>
                                <a:pt x="66396" y="118558"/>
                              </a:cubicBezTo>
                              <a:cubicBezTo>
                                <a:pt x="66396" y="156074"/>
                                <a:pt x="69253" y="181688"/>
                                <a:pt x="74941" y="195393"/>
                              </a:cubicBezTo>
                              <a:cubicBezTo>
                                <a:pt x="80669" y="209083"/>
                                <a:pt x="90371" y="215941"/>
                                <a:pt x="104051" y="215941"/>
                              </a:cubicBezTo>
                              <a:lnTo>
                                <a:pt x="105112" y="215627"/>
                              </a:lnTo>
                              <a:lnTo>
                                <a:pt x="105112" y="238193"/>
                              </a:lnTo>
                              <a:lnTo>
                                <a:pt x="103655" y="238420"/>
                              </a:lnTo>
                              <a:cubicBezTo>
                                <a:pt x="68882" y="238420"/>
                                <a:pt x="42912" y="228476"/>
                                <a:pt x="25766" y="208587"/>
                              </a:cubicBezTo>
                              <a:cubicBezTo>
                                <a:pt x="8583" y="188686"/>
                                <a:pt x="0" y="158677"/>
                                <a:pt x="0" y="118558"/>
                              </a:cubicBezTo>
                              <a:cubicBezTo>
                                <a:pt x="0" y="78667"/>
                                <a:pt x="8698" y="48909"/>
                                <a:pt x="26060" y="29314"/>
                              </a:cubicBezTo>
                              <a:cubicBezTo>
                                <a:pt x="34747" y="19509"/>
                                <a:pt x="45717" y="12163"/>
                                <a:pt x="58969" y="7267"/>
                              </a:cubicBezTo>
                              <a:lnTo>
                                <a:pt x="1051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1" name="Shape 7"/>
                      <wps:cNvSpPr/>
                      <wps:spPr>
                        <a:xfrm>
                          <a:off x="323973" y="627012"/>
                          <a:ext cx="105096" cy="2382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5096" h="238266">
                              <a:moveTo>
                                <a:pt x="462" y="0"/>
                              </a:moveTo>
                              <a:cubicBezTo>
                                <a:pt x="36214" y="0"/>
                                <a:pt x="62592" y="10033"/>
                                <a:pt x="79583" y="30097"/>
                              </a:cubicBezTo>
                              <a:cubicBezTo>
                                <a:pt x="96564" y="50162"/>
                                <a:pt x="105096" y="79678"/>
                                <a:pt x="105096" y="118631"/>
                              </a:cubicBezTo>
                              <a:cubicBezTo>
                                <a:pt x="105096" y="159372"/>
                                <a:pt x="96298" y="189522"/>
                                <a:pt x="78708" y="209117"/>
                              </a:cubicBezTo>
                              <a:cubicBezTo>
                                <a:pt x="69926" y="218914"/>
                                <a:pt x="58858" y="226258"/>
                                <a:pt x="45499" y="231153"/>
                              </a:cubicBezTo>
                              <a:lnTo>
                                <a:pt x="0" y="238266"/>
                              </a:lnTo>
                              <a:lnTo>
                                <a:pt x="0" y="215700"/>
                              </a:lnTo>
                              <a:lnTo>
                                <a:pt x="17196" y="210609"/>
                              </a:lnTo>
                              <a:cubicBezTo>
                                <a:pt x="22278" y="207007"/>
                                <a:pt x="26358" y="201606"/>
                                <a:pt x="29442" y="194411"/>
                              </a:cubicBezTo>
                              <a:cubicBezTo>
                                <a:pt x="35602" y="179997"/>
                                <a:pt x="38716" y="154749"/>
                                <a:pt x="38716" y="118631"/>
                              </a:cubicBezTo>
                              <a:cubicBezTo>
                                <a:pt x="38716" y="82904"/>
                                <a:pt x="35641" y="58000"/>
                                <a:pt x="29597" y="43891"/>
                              </a:cubicBezTo>
                              <a:cubicBezTo>
                                <a:pt x="26555" y="36835"/>
                                <a:pt x="22484" y="31545"/>
                                <a:pt x="17377" y="28019"/>
                              </a:cubicBezTo>
                              <a:lnTo>
                                <a:pt x="0" y="23035"/>
                              </a:lnTo>
                              <a:lnTo>
                                <a:pt x="0" y="73"/>
                              </a:lnTo>
                              <a:lnTo>
                                <a:pt x="46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2" name="Shape 8"/>
                      <wps:cNvSpPr/>
                      <wps:spPr>
                        <a:xfrm>
                          <a:off x="977833" y="633060"/>
                          <a:ext cx="119314" cy="227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314" h="227621">
                              <a:moveTo>
                                <a:pt x="2322" y="0"/>
                              </a:moveTo>
                              <a:lnTo>
                                <a:pt x="92072" y="0"/>
                              </a:lnTo>
                              <a:lnTo>
                                <a:pt x="92072" y="207504"/>
                              </a:lnTo>
                              <a:lnTo>
                                <a:pt x="119314" y="213347"/>
                              </a:lnTo>
                              <a:lnTo>
                                <a:pt x="119314" y="227621"/>
                              </a:lnTo>
                              <a:lnTo>
                                <a:pt x="0" y="227621"/>
                              </a:lnTo>
                              <a:lnTo>
                                <a:pt x="0" y="213347"/>
                              </a:lnTo>
                              <a:lnTo>
                                <a:pt x="27063" y="207504"/>
                              </a:lnTo>
                              <a:lnTo>
                                <a:pt x="27063" y="20117"/>
                              </a:lnTo>
                              <a:lnTo>
                                <a:pt x="2322" y="14260"/>
                              </a:lnTo>
                              <a:lnTo>
                                <a:pt x="23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3" name="Shape 9"/>
                      <wps:cNvSpPr/>
                      <wps:spPr>
                        <a:xfrm>
                          <a:off x="1284267" y="627084"/>
                          <a:ext cx="105104" cy="2384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5104" h="238421">
                              <a:moveTo>
                                <a:pt x="105104" y="0"/>
                              </a:moveTo>
                              <a:lnTo>
                                <a:pt x="105104" y="22961"/>
                              </a:lnTo>
                              <a:lnTo>
                                <a:pt x="104051" y="22659"/>
                              </a:lnTo>
                              <a:cubicBezTo>
                                <a:pt x="90131" y="22659"/>
                                <a:pt x="80414" y="29430"/>
                                <a:pt x="74802" y="42930"/>
                              </a:cubicBezTo>
                              <a:cubicBezTo>
                                <a:pt x="69188" y="56456"/>
                                <a:pt x="66406" y="81677"/>
                                <a:pt x="66406" y="118559"/>
                              </a:cubicBezTo>
                              <a:cubicBezTo>
                                <a:pt x="66406" y="156074"/>
                                <a:pt x="69239" y="181689"/>
                                <a:pt x="74942" y="195394"/>
                              </a:cubicBezTo>
                              <a:cubicBezTo>
                                <a:pt x="80618" y="209084"/>
                                <a:pt x="90335" y="215942"/>
                                <a:pt x="104051" y="215942"/>
                              </a:cubicBezTo>
                              <a:lnTo>
                                <a:pt x="105104" y="215630"/>
                              </a:lnTo>
                              <a:lnTo>
                                <a:pt x="105104" y="238191"/>
                              </a:lnTo>
                              <a:lnTo>
                                <a:pt x="103631" y="238421"/>
                              </a:lnTo>
                              <a:cubicBezTo>
                                <a:pt x="68872" y="238421"/>
                                <a:pt x="42912" y="228477"/>
                                <a:pt x="25740" y="208588"/>
                              </a:cubicBezTo>
                              <a:cubicBezTo>
                                <a:pt x="8583" y="188687"/>
                                <a:pt x="0" y="158678"/>
                                <a:pt x="0" y="118559"/>
                              </a:cubicBezTo>
                              <a:cubicBezTo>
                                <a:pt x="0" y="78668"/>
                                <a:pt x="8687" y="48910"/>
                                <a:pt x="26021" y="29315"/>
                              </a:cubicBezTo>
                              <a:cubicBezTo>
                                <a:pt x="34727" y="19510"/>
                                <a:pt x="45700" y="12164"/>
                                <a:pt x="58953" y="7268"/>
                              </a:cubicBezTo>
                              <a:lnTo>
                                <a:pt x="1051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4" name="Shape 10"/>
                      <wps:cNvSpPr/>
                      <wps:spPr>
                        <a:xfrm>
                          <a:off x="1389371" y="627012"/>
                          <a:ext cx="105069" cy="2382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5069" h="238263">
                              <a:moveTo>
                                <a:pt x="456" y="0"/>
                              </a:moveTo>
                              <a:cubicBezTo>
                                <a:pt x="36233" y="0"/>
                                <a:pt x="62600" y="10033"/>
                                <a:pt x="79577" y="30097"/>
                              </a:cubicBezTo>
                              <a:cubicBezTo>
                                <a:pt x="96584" y="50162"/>
                                <a:pt x="105069" y="79678"/>
                                <a:pt x="105069" y="118631"/>
                              </a:cubicBezTo>
                              <a:cubicBezTo>
                                <a:pt x="105069" y="159372"/>
                                <a:pt x="96292" y="189522"/>
                                <a:pt x="78702" y="209117"/>
                              </a:cubicBezTo>
                              <a:cubicBezTo>
                                <a:pt x="69920" y="218914"/>
                                <a:pt x="58858" y="226258"/>
                                <a:pt x="45501" y="231153"/>
                              </a:cubicBezTo>
                              <a:lnTo>
                                <a:pt x="0" y="238263"/>
                              </a:lnTo>
                              <a:lnTo>
                                <a:pt x="0" y="215702"/>
                              </a:lnTo>
                              <a:lnTo>
                                <a:pt x="17199" y="210609"/>
                              </a:lnTo>
                              <a:cubicBezTo>
                                <a:pt x="22285" y="207007"/>
                                <a:pt x="26370" y="201606"/>
                                <a:pt x="29450" y="194411"/>
                              </a:cubicBezTo>
                              <a:cubicBezTo>
                                <a:pt x="35610" y="179997"/>
                                <a:pt x="38698" y="154749"/>
                                <a:pt x="38698" y="118631"/>
                              </a:cubicBezTo>
                              <a:cubicBezTo>
                                <a:pt x="38698" y="82904"/>
                                <a:pt x="35649" y="58000"/>
                                <a:pt x="29580" y="43891"/>
                              </a:cubicBezTo>
                              <a:cubicBezTo>
                                <a:pt x="26538" y="36835"/>
                                <a:pt x="22464" y="31545"/>
                                <a:pt x="17358" y="28019"/>
                              </a:cubicBezTo>
                              <a:lnTo>
                                <a:pt x="0" y="23033"/>
                              </a:lnTo>
                              <a:lnTo>
                                <a:pt x="0" y="72"/>
                              </a:lnTo>
                              <a:lnTo>
                                <a:pt x="4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5" name="Shape 11"/>
                      <wps:cNvSpPr/>
                      <wps:spPr>
                        <a:xfrm>
                          <a:off x="1112274" y="581486"/>
                          <a:ext cx="150811" cy="28402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0811" h="284023">
                              <a:moveTo>
                                <a:pt x="61975" y="0"/>
                              </a:moveTo>
                              <a:lnTo>
                                <a:pt x="94792" y="0"/>
                              </a:lnTo>
                              <a:lnTo>
                                <a:pt x="94792" y="51574"/>
                              </a:lnTo>
                              <a:lnTo>
                                <a:pt x="143456" y="51574"/>
                              </a:lnTo>
                              <a:lnTo>
                                <a:pt x="143456" y="75071"/>
                              </a:lnTo>
                              <a:lnTo>
                                <a:pt x="94792" y="75071"/>
                              </a:lnTo>
                              <a:lnTo>
                                <a:pt x="94792" y="223075"/>
                              </a:lnTo>
                              <a:cubicBezTo>
                                <a:pt x="94792" y="233886"/>
                                <a:pt x="97003" y="242000"/>
                                <a:pt x="101445" y="247461"/>
                              </a:cubicBezTo>
                              <a:cubicBezTo>
                                <a:pt x="105840" y="252933"/>
                                <a:pt x="111683" y="255665"/>
                                <a:pt x="118883" y="255665"/>
                              </a:cubicBezTo>
                              <a:cubicBezTo>
                                <a:pt x="127595" y="255665"/>
                                <a:pt x="138211" y="254354"/>
                                <a:pt x="150811" y="251688"/>
                              </a:cubicBezTo>
                              <a:lnTo>
                                <a:pt x="150811" y="270714"/>
                              </a:lnTo>
                              <a:cubicBezTo>
                                <a:pt x="145833" y="274169"/>
                                <a:pt x="137564" y="277254"/>
                                <a:pt x="126047" y="279973"/>
                              </a:cubicBezTo>
                              <a:cubicBezTo>
                                <a:pt x="114488" y="282666"/>
                                <a:pt x="103947" y="284023"/>
                                <a:pt x="94371" y="284023"/>
                              </a:cubicBezTo>
                              <a:cubicBezTo>
                                <a:pt x="73634" y="284023"/>
                                <a:pt x="57693" y="279173"/>
                                <a:pt x="46530" y="269407"/>
                              </a:cubicBezTo>
                              <a:cubicBezTo>
                                <a:pt x="35341" y="259676"/>
                                <a:pt x="29755" y="245693"/>
                                <a:pt x="29755" y="227444"/>
                              </a:cubicBezTo>
                              <a:lnTo>
                                <a:pt x="29755" y="75071"/>
                              </a:lnTo>
                              <a:lnTo>
                                <a:pt x="0" y="75071"/>
                              </a:lnTo>
                              <a:lnTo>
                                <a:pt x="0" y="61009"/>
                              </a:lnTo>
                              <a:lnTo>
                                <a:pt x="34301" y="51574"/>
                              </a:lnTo>
                              <a:lnTo>
                                <a:pt x="619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6" name="Shape 12"/>
                      <wps:cNvSpPr/>
                      <wps:spPr>
                        <a:xfrm>
                          <a:off x="708854" y="627012"/>
                          <a:ext cx="250658" cy="2336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0658" h="233655">
                              <a:moveTo>
                                <a:pt x="164704" y="0"/>
                              </a:moveTo>
                              <a:cubicBezTo>
                                <a:pt x="186905" y="0"/>
                                <a:pt x="203159" y="6386"/>
                                <a:pt x="213513" y="19189"/>
                              </a:cubicBezTo>
                              <a:cubicBezTo>
                                <a:pt x="222606" y="30342"/>
                                <a:pt x="227099" y="46318"/>
                                <a:pt x="227099" y="67069"/>
                              </a:cubicBezTo>
                              <a:lnTo>
                                <a:pt x="227099" y="213537"/>
                              </a:lnTo>
                              <a:lnTo>
                                <a:pt x="250658" y="219391"/>
                              </a:lnTo>
                              <a:lnTo>
                                <a:pt x="250658" y="233655"/>
                              </a:lnTo>
                              <a:lnTo>
                                <a:pt x="140105" y="233655"/>
                              </a:lnTo>
                              <a:lnTo>
                                <a:pt x="140105" y="219391"/>
                              </a:lnTo>
                              <a:lnTo>
                                <a:pt x="162102" y="213537"/>
                              </a:lnTo>
                              <a:lnTo>
                                <a:pt x="162102" y="75665"/>
                              </a:lnTo>
                              <a:cubicBezTo>
                                <a:pt x="162102" y="61863"/>
                                <a:pt x="159167" y="51067"/>
                                <a:pt x="153299" y="43334"/>
                              </a:cubicBezTo>
                              <a:cubicBezTo>
                                <a:pt x="147460" y="35571"/>
                                <a:pt x="138938" y="31698"/>
                                <a:pt x="127761" y="31698"/>
                              </a:cubicBezTo>
                              <a:cubicBezTo>
                                <a:pt x="115099" y="31698"/>
                                <a:pt x="101916" y="34416"/>
                                <a:pt x="88189" y="39878"/>
                              </a:cubicBezTo>
                              <a:lnTo>
                                <a:pt x="88189" y="40601"/>
                              </a:lnTo>
                              <a:lnTo>
                                <a:pt x="88189" y="75665"/>
                              </a:lnTo>
                              <a:lnTo>
                                <a:pt x="88189" y="213537"/>
                              </a:lnTo>
                              <a:lnTo>
                                <a:pt x="110629" y="219391"/>
                              </a:lnTo>
                              <a:lnTo>
                                <a:pt x="110629" y="233655"/>
                              </a:lnTo>
                              <a:lnTo>
                                <a:pt x="0" y="233655"/>
                              </a:lnTo>
                              <a:lnTo>
                                <a:pt x="0" y="219391"/>
                              </a:lnTo>
                              <a:lnTo>
                                <a:pt x="23152" y="213537"/>
                              </a:lnTo>
                              <a:lnTo>
                                <a:pt x="23152" y="26162"/>
                              </a:lnTo>
                              <a:lnTo>
                                <a:pt x="0" y="20293"/>
                              </a:lnTo>
                              <a:lnTo>
                                <a:pt x="0" y="6045"/>
                              </a:lnTo>
                              <a:lnTo>
                                <a:pt x="84478" y="6045"/>
                              </a:lnTo>
                              <a:lnTo>
                                <a:pt x="87667" y="25668"/>
                              </a:lnTo>
                              <a:cubicBezTo>
                                <a:pt x="89737" y="24473"/>
                                <a:pt x="105674" y="16434"/>
                                <a:pt x="108011" y="15660"/>
                              </a:cubicBezTo>
                              <a:cubicBezTo>
                                <a:pt x="129207" y="5220"/>
                                <a:pt x="148082" y="0"/>
                                <a:pt x="16470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7" name="Shape 13"/>
                      <wps:cNvSpPr/>
                      <wps:spPr>
                        <a:xfrm>
                          <a:off x="1523239" y="625994"/>
                          <a:ext cx="188557" cy="2346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8557" h="234684">
                              <a:moveTo>
                                <a:pt x="177073" y="0"/>
                              </a:moveTo>
                              <a:lnTo>
                                <a:pt x="188557" y="0"/>
                              </a:lnTo>
                              <a:lnTo>
                                <a:pt x="188557" y="79466"/>
                              </a:lnTo>
                              <a:lnTo>
                                <a:pt x="176414" y="79466"/>
                              </a:lnTo>
                              <a:lnTo>
                                <a:pt x="162165" y="49607"/>
                              </a:lnTo>
                              <a:cubicBezTo>
                                <a:pt x="152348" y="49607"/>
                                <a:pt x="140256" y="51552"/>
                                <a:pt x="127659" y="55437"/>
                              </a:cubicBezTo>
                              <a:cubicBezTo>
                                <a:pt x="115059" y="59324"/>
                                <a:pt x="103961" y="63947"/>
                                <a:pt x="94450" y="69279"/>
                              </a:cubicBezTo>
                              <a:lnTo>
                                <a:pt x="94450" y="70132"/>
                              </a:lnTo>
                              <a:lnTo>
                                <a:pt x="94450" y="77522"/>
                              </a:lnTo>
                              <a:lnTo>
                                <a:pt x="94450" y="214568"/>
                              </a:lnTo>
                              <a:lnTo>
                                <a:pt x="131382" y="220410"/>
                              </a:lnTo>
                              <a:lnTo>
                                <a:pt x="131382" y="234684"/>
                              </a:lnTo>
                              <a:lnTo>
                                <a:pt x="0" y="234684"/>
                              </a:lnTo>
                              <a:lnTo>
                                <a:pt x="0" y="220410"/>
                              </a:lnTo>
                              <a:lnTo>
                                <a:pt x="29412" y="214568"/>
                              </a:lnTo>
                              <a:lnTo>
                                <a:pt x="29412" y="27191"/>
                              </a:lnTo>
                              <a:lnTo>
                                <a:pt x="0" y="21326"/>
                              </a:lnTo>
                              <a:lnTo>
                                <a:pt x="0" y="7064"/>
                              </a:lnTo>
                              <a:lnTo>
                                <a:pt x="90753" y="7064"/>
                              </a:lnTo>
                              <a:lnTo>
                                <a:pt x="93330" y="51130"/>
                              </a:lnTo>
                              <a:cubicBezTo>
                                <a:pt x="109512" y="33642"/>
                                <a:pt x="124675" y="20755"/>
                                <a:pt x="138924" y="12449"/>
                              </a:cubicBezTo>
                              <a:cubicBezTo>
                                <a:pt x="153187" y="4154"/>
                                <a:pt x="165913" y="0"/>
                                <a:pt x="1770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8" name="Shape 14"/>
                      <wps:cNvSpPr/>
                      <wps:spPr>
                        <a:xfrm>
                          <a:off x="0" y="627016"/>
                          <a:ext cx="190005" cy="23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005" h="238288">
                              <a:moveTo>
                                <a:pt x="111377" y="0"/>
                              </a:moveTo>
                              <a:cubicBezTo>
                                <a:pt x="133855" y="0"/>
                                <a:pt x="158356" y="2755"/>
                                <a:pt x="184821" y="8316"/>
                              </a:cubicBezTo>
                              <a:lnTo>
                                <a:pt x="184821" y="75387"/>
                              </a:lnTo>
                              <a:lnTo>
                                <a:pt x="182613" y="75387"/>
                              </a:lnTo>
                              <a:lnTo>
                                <a:pt x="169340" y="75387"/>
                              </a:lnTo>
                              <a:lnTo>
                                <a:pt x="155499" y="32904"/>
                              </a:lnTo>
                              <a:cubicBezTo>
                                <a:pt x="149922" y="29221"/>
                                <a:pt x="143471" y="26655"/>
                                <a:pt x="137870" y="25222"/>
                              </a:cubicBezTo>
                              <a:cubicBezTo>
                                <a:pt x="135306" y="24559"/>
                                <a:pt x="132433" y="24051"/>
                                <a:pt x="129207" y="23709"/>
                              </a:cubicBezTo>
                              <a:cubicBezTo>
                                <a:pt x="125385" y="23317"/>
                                <a:pt x="121144" y="23188"/>
                                <a:pt x="116535" y="23329"/>
                              </a:cubicBezTo>
                              <a:cubicBezTo>
                                <a:pt x="106794" y="23633"/>
                                <a:pt x="98108" y="27622"/>
                                <a:pt x="90421" y="35230"/>
                              </a:cubicBezTo>
                              <a:cubicBezTo>
                                <a:pt x="82549" y="42962"/>
                                <a:pt x="76503" y="53899"/>
                                <a:pt x="72263" y="68018"/>
                              </a:cubicBezTo>
                              <a:cubicBezTo>
                                <a:pt x="68288" y="81176"/>
                                <a:pt x="66204" y="96822"/>
                                <a:pt x="66027" y="114922"/>
                              </a:cubicBezTo>
                              <a:lnTo>
                                <a:pt x="66002" y="118605"/>
                              </a:lnTo>
                              <a:cubicBezTo>
                                <a:pt x="66064" y="149616"/>
                                <a:pt x="70852" y="172224"/>
                                <a:pt x="80338" y="186461"/>
                              </a:cubicBezTo>
                              <a:lnTo>
                                <a:pt x="82282" y="189165"/>
                              </a:lnTo>
                              <a:cubicBezTo>
                                <a:pt x="92747" y="202867"/>
                                <a:pt x="109090" y="209804"/>
                                <a:pt x="131293" y="209941"/>
                              </a:cubicBezTo>
                              <a:cubicBezTo>
                                <a:pt x="132905" y="209941"/>
                                <a:pt x="134493" y="209941"/>
                                <a:pt x="136091" y="209916"/>
                              </a:cubicBezTo>
                              <a:cubicBezTo>
                                <a:pt x="156845" y="209649"/>
                                <a:pt x="174751" y="207047"/>
                                <a:pt x="190005" y="202705"/>
                              </a:cubicBezTo>
                              <a:lnTo>
                                <a:pt x="190005" y="205128"/>
                              </a:lnTo>
                              <a:lnTo>
                                <a:pt x="190005" y="219849"/>
                              </a:lnTo>
                              <a:cubicBezTo>
                                <a:pt x="182613" y="225651"/>
                                <a:pt x="172441" y="230188"/>
                                <a:pt x="159447" y="233423"/>
                              </a:cubicBezTo>
                              <a:cubicBezTo>
                                <a:pt x="146416" y="236665"/>
                                <a:pt x="133057" y="238288"/>
                                <a:pt x="119341" y="238288"/>
                              </a:cubicBezTo>
                              <a:cubicBezTo>
                                <a:pt x="79207" y="238288"/>
                                <a:pt x="49213" y="228345"/>
                                <a:pt x="29373" y="208483"/>
                              </a:cubicBezTo>
                              <a:cubicBezTo>
                                <a:pt x="9803" y="188849"/>
                                <a:pt x="0" y="159092"/>
                                <a:pt x="0" y="119164"/>
                              </a:cubicBezTo>
                              <a:cubicBezTo>
                                <a:pt x="0" y="95198"/>
                                <a:pt x="4191" y="74575"/>
                                <a:pt x="12546" y="57276"/>
                              </a:cubicBezTo>
                              <a:cubicBezTo>
                                <a:pt x="20941" y="39953"/>
                                <a:pt x="33160" y="26733"/>
                                <a:pt x="48690" y="16891"/>
                              </a:cubicBezTo>
                              <a:cubicBezTo>
                                <a:pt x="66114" y="5904"/>
                                <a:pt x="86854" y="0"/>
                                <a:pt x="1113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9" name="Shape 15"/>
                      <wps:cNvSpPr/>
                      <wps:spPr>
                        <a:xfrm>
                          <a:off x="462410" y="627128"/>
                          <a:ext cx="111634" cy="3425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634" h="342598">
                              <a:moveTo>
                                <a:pt x="106033" y="0"/>
                              </a:moveTo>
                              <a:lnTo>
                                <a:pt x="111634" y="354"/>
                              </a:lnTo>
                              <a:lnTo>
                                <a:pt x="111634" y="23733"/>
                              </a:lnTo>
                              <a:lnTo>
                                <a:pt x="105346" y="22456"/>
                              </a:lnTo>
                              <a:cubicBezTo>
                                <a:pt x="93218" y="22456"/>
                                <a:pt x="84416" y="26963"/>
                                <a:pt x="78815" y="35956"/>
                              </a:cubicBezTo>
                              <a:cubicBezTo>
                                <a:pt x="73278" y="44961"/>
                                <a:pt x="70484" y="59119"/>
                                <a:pt x="70484" y="78436"/>
                              </a:cubicBezTo>
                              <a:cubicBezTo>
                                <a:pt x="70484" y="97755"/>
                                <a:pt x="73227" y="112169"/>
                                <a:pt x="78689" y="121669"/>
                              </a:cubicBezTo>
                              <a:cubicBezTo>
                                <a:pt x="84164" y="131156"/>
                                <a:pt x="93002" y="135904"/>
                                <a:pt x="105221" y="135904"/>
                              </a:cubicBezTo>
                              <a:lnTo>
                                <a:pt x="111634" y="134523"/>
                              </a:lnTo>
                              <a:lnTo>
                                <a:pt x="111634" y="157663"/>
                              </a:lnTo>
                              <a:lnTo>
                                <a:pt x="106033" y="158421"/>
                              </a:lnTo>
                              <a:cubicBezTo>
                                <a:pt x="91403" y="158421"/>
                                <a:pt x="78764" y="157140"/>
                                <a:pt x="67842" y="154815"/>
                              </a:cubicBezTo>
                              <a:lnTo>
                                <a:pt x="60299" y="175860"/>
                              </a:lnTo>
                              <a:cubicBezTo>
                                <a:pt x="60656" y="180227"/>
                                <a:pt x="63666" y="184317"/>
                                <a:pt x="69343" y="188164"/>
                              </a:cubicBezTo>
                              <a:cubicBezTo>
                                <a:pt x="75031" y="191988"/>
                                <a:pt x="82029" y="193918"/>
                                <a:pt x="90349" y="193918"/>
                              </a:cubicBezTo>
                              <a:lnTo>
                                <a:pt x="91213" y="193918"/>
                              </a:lnTo>
                              <a:lnTo>
                                <a:pt x="111634" y="193918"/>
                              </a:lnTo>
                              <a:lnTo>
                                <a:pt x="111634" y="248108"/>
                              </a:lnTo>
                              <a:lnTo>
                                <a:pt x="67450" y="248108"/>
                              </a:lnTo>
                              <a:cubicBezTo>
                                <a:pt x="59727" y="253926"/>
                                <a:pt x="54075" y="260362"/>
                                <a:pt x="50432" y="267436"/>
                              </a:cubicBezTo>
                              <a:cubicBezTo>
                                <a:pt x="47397" y="273329"/>
                                <a:pt x="45871" y="279338"/>
                                <a:pt x="45860" y="285473"/>
                              </a:cubicBezTo>
                              <a:lnTo>
                                <a:pt x="45860" y="285699"/>
                              </a:lnTo>
                              <a:cubicBezTo>
                                <a:pt x="45860" y="296749"/>
                                <a:pt x="50814" y="304978"/>
                                <a:pt x="60743" y="310352"/>
                              </a:cubicBezTo>
                              <a:cubicBezTo>
                                <a:pt x="70700" y="315749"/>
                                <a:pt x="84582" y="318427"/>
                                <a:pt x="102427" y="318427"/>
                              </a:cubicBezTo>
                              <a:lnTo>
                                <a:pt x="111634" y="317550"/>
                              </a:lnTo>
                              <a:lnTo>
                                <a:pt x="111634" y="341938"/>
                              </a:lnTo>
                              <a:lnTo>
                                <a:pt x="102222" y="342598"/>
                              </a:lnTo>
                              <a:cubicBezTo>
                                <a:pt x="69620" y="342598"/>
                                <a:pt x="44423" y="337845"/>
                                <a:pt x="26669" y="328385"/>
                              </a:cubicBezTo>
                              <a:cubicBezTo>
                                <a:pt x="8863" y="318938"/>
                                <a:pt x="0" y="305881"/>
                                <a:pt x="0" y="289231"/>
                              </a:cubicBezTo>
                              <a:cubicBezTo>
                                <a:pt x="0" y="281751"/>
                                <a:pt x="2959" y="274485"/>
                                <a:pt x="8827" y="267462"/>
                              </a:cubicBezTo>
                              <a:cubicBezTo>
                                <a:pt x="14705" y="260416"/>
                                <a:pt x="25984" y="251867"/>
                                <a:pt x="42696" y="241808"/>
                              </a:cubicBezTo>
                              <a:cubicBezTo>
                                <a:pt x="33209" y="238201"/>
                                <a:pt x="25185" y="231956"/>
                                <a:pt x="18543" y="223038"/>
                              </a:cubicBezTo>
                              <a:cubicBezTo>
                                <a:pt x="11912" y="214150"/>
                                <a:pt x="8585" y="204750"/>
                                <a:pt x="8585" y="194846"/>
                              </a:cubicBezTo>
                              <a:lnTo>
                                <a:pt x="48946" y="148986"/>
                              </a:lnTo>
                              <a:cubicBezTo>
                                <a:pt x="16967" y="135612"/>
                                <a:pt x="6364" y="109386"/>
                                <a:pt x="6364" y="79211"/>
                              </a:cubicBezTo>
                              <a:cubicBezTo>
                                <a:pt x="6364" y="35460"/>
                                <a:pt x="33984" y="0"/>
                                <a:pt x="1060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0" name="Shape 16"/>
                      <wps:cNvSpPr/>
                      <wps:spPr>
                        <a:xfrm>
                          <a:off x="574043" y="821045"/>
                          <a:ext cx="116243" cy="1480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6243" h="148020">
                              <a:moveTo>
                                <a:pt x="0" y="0"/>
                              </a:moveTo>
                              <a:lnTo>
                                <a:pt x="21527" y="0"/>
                              </a:lnTo>
                              <a:lnTo>
                                <a:pt x="22391" y="0"/>
                              </a:lnTo>
                              <a:cubicBezTo>
                                <a:pt x="92533" y="0"/>
                                <a:pt x="116243" y="24638"/>
                                <a:pt x="116243" y="63259"/>
                              </a:cubicBezTo>
                              <a:cubicBezTo>
                                <a:pt x="116243" y="80748"/>
                                <a:pt x="111443" y="95821"/>
                                <a:pt x="101879" y="108496"/>
                              </a:cubicBezTo>
                              <a:cubicBezTo>
                                <a:pt x="92317" y="121147"/>
                                <a:pt x="78230" y="131001"/>
                                <a:pt x="59665" y="138063"/>
                              </a:cubicBezTo>
                              <a:cubicBezTo>
                                <a:pt x="50375" y="141600"/>
                                <a:pt x="39970" y="144254"/>
                                <a:pt x="28456" y="146024"/>
                              </a:cubicBezTo>
                              <a:lnTo>
                                <a:pt x="0" y="148020"/>
                              </a:lnTo>
                              <a:lnTo>
                                <a:pt x="0" y="123632"/>
                              </a:lnTo>
                              <a:lnTo>
                                <a:pt x="22651" y="121475"/>
                              </a:lnTo>
                              <a:cubicBezTo>
                                <a:pt x="31896" y="119452"/>
                                <a:pt x="39770" y="116420"/>
                                <a:pt x="46277" y="112381"/>
                              </a:cubicBezTo>
                              <a:cubicBezTo>
                                <a:pt x="59244" y="104281"/>
                                <a:pt x="65774" y="93002"/>
                                <a:pt x="65774" y="78548"/>
                              </a:cubicBezTo>
                              <a:lnTo>
                                <a:pt x="65774" y="78422"/>
                              </a:lnTo>
                              <a:cubicBezTo>
                                <a:pt x="65723" y="69926"/>
                                <a:pt x="62750" y="63667"/>
                                <a:pt x="56832" y="59575"/>
                              </a:cubicBezTo>
                              <a:cubicBezTo>
                                <a:pt x="51652" y="56008"/>
                                <a:pt x="44195" y="54190"/>
                                <a:pt x="34468" y="54190"/>
                              </a:cubicBezTo>
                              <a:lnTo>
                                <a:pt x="0" y="5419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1" name="Shape 17"/>
                      <wps:cNvSpPr/>
                      <wps:spPr>
                        <a:xfrm>
                          <a:off x="574043" y="581612"/>
                          <a:ext cx="108419" cy="2031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8419" h="203179">
                              <a:moveTo>
                                <a:pt x="48857" y="0"/>
                              </a:moveTo>
                              <a:lnTo>
                                <a:pt x="108419" y="0"/>
                              </a:lnTo>
                              <a:lnTo>
                                <a:pt x="108419" y="14263"/>
                              </a:lnTo>
                              <a:lnTo>
                                <a:pt x="43879" y="52172"/>
                              </a:lnTo>
                              <a:cubicBezTo>
                                <a:pt x="81802" y="64416"/>
                                <a:pt x="94069" y="92280"/>
                                <a:pt x="94069" y="124727"/>
                              </a:cubicBezTo>
                              <a:cubicBezTo>
                                <a:pt x="94069" y="157540"/>
                                <a:pt x="78532" y="185689"/>
                                <a:pt x="40368" y="197713"/>
                              </a:cubicBezTo>
                              <a:lnTo>
                                <a:pt x="0" y="203179"/>
                              </a:lnTo>
                              <a:lnTo>
                                <a:pt x="0" y="180039"/>
                              </a:lnTo>
                              <a:lnTo>
                                <a:pt x="10233" y="177836"/>
                              </a:lnTo>
                              <a:cubicBezTo>
                                <a:pt x="14875" y="175446"/>
                                <a:pt x="18613" y="171858"/>
                                <a:pt x="21451" y="167070"/>
                              </a:cubicBezTo>
                              <a:cubicBezTo>
                                <a:pt x="27089" y="157504"/>
                                <a:pt x="29932" y="143129"/>
                                <a:pt x="29932" y="123952"/>
                              </a:cubicBezTo>
                              <a:cubicBezTo>
                                <a:pt x="29932" y="104610"/>
                                <a:pt x="27089" y="90451"/>
                                <a:pt x="21487" y="81458"/>
                              </a:cubicBezTo>
                              <a:cubicBezTo>
                                <a:pt x="18668" y="76962"/>
                                <a:pt x="14937" y="73590"/>
                                <a:pt x="10306" y="71343"/>
                              </a:cubicBezTo>
                              <a:lnTo>
                                <a:pt x="0" y="69249"/>
                              </a:lnTo>
                              <a:lnTo>
                                <a:pt x="0" y="45869"/>
                              </a:lnTo>
                              <a:lnTo>
                                <a:pt x="21588" y="47233"/>
                              </a:lnTo>
                              <a:lnTo>
                                <a:pt x="488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2" name="Shape 18"/>
                      <wps:cNvSpPr/>
                      <wps:spPr>
                        <a:xfrm>
                          <a:off x="303934" y="1112548"/>
                          <a:ext cx="24943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943" h="61049">
                              <a:moveTo>
                                <a:pt x="0" y="0"/>
                              </a:moveTo>
                              <a:lnTo>
                                <a:pt x="24764" y="0"/>
                              </a:lnTo>
                              <a:lnTo>
                                <a:pt x="24943" y="54"/>
                              </a:lnTo>
                              <a:lnTo>
                                <a:pt x="24943" y="9292"/>
                              </a:lnTo>
                              <a:lnTo>
                                <a:pt x="24764" y="9244"/>
                              </a:lnTo>
                              <a:lnTo>
                                <a:pt x="10300" y="9244"/>
                              </a:lnTo>
                              <a:lnTo>
                                <a:pt x="10300" y="33401"/>
                              </a:lnTo>
                              <a:lnTo>
                                <a:pt x="24764" y="33401"/>
                              </a:lnTo>
                              <a:lnTo>
                                <a:pt x="24943" y="33351"/>
                              </a:lnTo>
                              <a:lnTo>
                                <a:pt x="24943" y="42640"/>
                              </a:lnTo>
                              <a:lnTo>
                                <a:pt x="24764" y="42645"/>
                              </a:lnTo>
                              <a:lnTo>
                                <a:pt x="10300" y="42645"/>
                              </a:lnTo>
                              <a:lnTo>
                                <a:pt x="10300" y="61049"/>
                              </a:lnTo>
                              <a:lnTo>
                                <a:pt x="0" y="610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3" name="Shape 19"/>
                      <wps:cNvSpPr/>
                      <wps:spPr>
                        <a:xfrm>
                          <a:off x="328877" y="1112602"/>
                          <a:ext cx="25465" cy="609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65" h="60995">
                              <a:moveTo>
                                <a:pt x="0" y="0"/>
                              </a:moveTo>
                              <a:lnTo>
                                <a:pt x="17980" y="5398"/>
                              </a:lnTo>
                              <a:cubicBezTo>
                                <a:pt x="22178" y="8952"/>
                                <a:pt x="24423" y="14162"/>
                                <a:pt x="24423" y="20785"/>
                              </a:cubicBezTo>
                              <a:cubicBezTo>
                                <a:pt x="24423" y="30538"/>
                                <a:pt x="19877" y="37447"/>
                                <a:pt x="11773" y="40586"/>
                              </a:cubicBezTo>
                              <a:lnTo>
                                <a:pt x="25465" y="60995"/>
                              </a:lnTo>
                              <a:lnTo>
                                <a:pt x="13778" y="60995"/>
                              </a:lnTo>
                              <a:lnTo>
                                <a:pt x="2615" y="42501"/>
                              </a:lnTo>
                              <a:lnTo>
                                <a:pt x="0" y="42586"/>
                              </a:lnTo>
                              <a:lnTo>
                                <a:pt x="0" y="33297"/>
                              </a:lnTo>
                              <a:lnTo>
                                <a:pt x="10761" y="30303"/>
                              </a:lnTo>
                              <a:cubicBezTo>
                                <a:pt x="13290" y="28263"/>
                                <a:pt x="14643" y="25185"/>
                                <a:pt x="14643" y="21038"/>
                              </a:cubicBezTo>
                              <a:cubicBezTo>
                                <a:pt x="14643" y="17031"/>
                                <a:pt x="13290" y="14069"/>
                                <a:pt x="10761" y="12109"/>
                              </a:cubicBezTo>
                              <a:lnTo>
                                <a:pt x="0" y="92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4" name="Shape 20"/>
                      <wps:cNvSpPr/>
                      <wps:spPr>
                        <a:xfrm>
                          <a:off x="371531" y="1112290"/>
                          <a:ext cx="32315" cy="617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315" h="61730">
                              <a:moveTo>
                                <a:pt x="32315" y="0"/>
                              </a:moveTo>
                              <a:lnTo>
                                <a:pt x="32315" y="9284"/>
                              </a:lnTo>
                              <a:lnTo>
                                <a:pt x="16940" y="15457"/>
                              </a:lnTo>
                              <a:cubicBezTo>
                                <a:pt x="12951" y="19326"/>
                                <a:pt x="10464" y="24711"/>
                                <a:pt x="10464" y="30775"/>
                              </a:cubicBezTo>
                              <a:cubicBezTo>
                                <a:pt x="10464" y="36839"/>
                                <a:pt x="12979" y="42269"/>
                                <a:pt x="16983" y="46182"/>
                              </a:cubicBezTo>
                              <a:lnTo>
                                <a:pt x="32315" y="52444"/>
                              </a:lnTo>
                              <a:lnTo>
                                <a:pt x="32315" y="61730"/>
                              </a:lnTo>
                              <a:lnTo>
                                <a:pt x="19615" y="59354"/>
                              </a:lnTo>
                              <a:cubicBezTo>
                                <a:pt x="7950" y="54735"/>
                                <a:pt x="0" y="43861"/>
                                <a:pt x="0" y="30775"/>
                              </a:cubicBezTo>
                              <a:cubicBezTo>
                                <a:pt x="0" y="17631"/>
                                <a:pt x="7950" y="6888"/>
                                <a:pt x="19615" y="2337"/>
                              </a:cubicBezTo>
                              <a:lnTo>
                                <a:pt x="323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5" name="Shape 21"/>
                      <wps:cNvSpPr/>
                      <wps:spPr>
                        <a:xfrm>
                          <a:off x="403846" y="1112282"/>
                          <a:ext cx="32392" cy="617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392" h="61747">
                              <a:moveTo>
                                <a:pt x="46" y="0"/>
                              </a:moveTo>
                              <a:cubicBezTo>
                                <a:pt x="18269" y="0"/>
                                <a:pt x="32392" y="13345"/>
                                <a:pt x="32392" y="30783"/>
                              </a:cubicBezTo>
                              <a:cubicBezTo>
                                <a:pt x="32392" y="48232"/>
                                <a:pt x="18269" y="61747"/>
                                <a:pt x="46" y="61747"/>
                              </a:cubicBezTo>
                              <a:lnTo>
                                <a:pt x="0" y="61739"/>
                              </a:lnTo>
                              <a:lnTo>
                                <a:pt x="0" y="52452"/>
                              </a:lnTo>
                              <a:lnTo>
                                <a:pt x="121" y="52501"/>
                              </a:lnTo>
                              <a:cubicBezTo>
                                <a:pt x="12085" y="52501"/>
                                <a:pt x="21851" y="42912"/>
                                <a:pt x="21851" y="30783"/>
                              </a:cubicBezTo>
                              <a:cubicBezTo>
                                <a:pt x="21851" y="18655"/>
                                <a:pt x="12085" y="9244"/>
                                <a:pt x="121" y="9244"/>
                              </a:cubicBezTo>
                              <a:lnTo>
                                <a:pt x="0" y="9293"/>
                              </a:lnTo>
                              <a:lnTo>
                                <a:pt x="0" y="9"/>
                              </a:lnTo>
                              <a:lnTo>
                                <a:pt x="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6" name="Shape 22"/>
                      <wps:cNvSpPr/>
                      <wps:spPr>
                        <a:xfrm>
                          <a:off x="457657" y="1112548"/>
                          <a:ext cx="53111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111" h="61049">
                              <a:moveTo>
                                <a:pt x="0" y="0"/>
                              </a:moveTo>
                              <a:lnTo>
                                <a:pt x="10290" y="0"/>
                              </a:lnTo>
                              <a:lnTo>
                                <a:pt x="10290" y="31572"/>
                              </a:lnTo>
                              <a:lnTo>
                                <a:pt x="39420" y="0"/>
                              </a:lnTo>
                              <a:lnTo>
                                <a:pt x="51538" y="0"/>
                              </a:lnTo>
                              <a:lnTo>
                                <a:pt x="27903" y="26071"/>
                              </a:lnTo>
                              <a:lnTo>
                                <a:pt x="53111" y="61049"/>
                              </a:lnTo>
                              <a:lnTo>
                                <a:pt x="40730" y="61049"/>
                              </a:lnTo>
                              <a:lnTo>
                                <a:pt x="20674" y="34098"/>
                              </a:lnTo>
                              <a:lnTo>
                                <a:pt x="10290" y="45514"/>
                              </a:lnTo>
                              <a:lnTo>
                                <a:pt x="10290" y="61049"/>
                              </a:lnTo>
                              <a:lnTo>
                                <a:pt x="0" y="610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7" name="Shape 23"/>
                      <wps:cNvSpPr/>
                      <wps:spPr>
                        <a:xfrm>
                          <a:off x="556186" y="1112537"/>
                          <a:ext cx="51533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533" h="61049">
                              <a:moveTo>
                                <a:pt x="1126" y="0"/>
                              </a:moveTo>
                              <a:lnTo>
                                <a:pt x="51116" y="0"/>
                              </a:lnTo>
                              <a:lnTo>
                                <a:pt x="51116" y="7417"/>
                              </a:lnTo>
                              <a:lnTo>
                                <a:pt x="13956" y="51801"/>
                              </a:lnTo>
                              <a:lnTo>
                                <a:pt x="51533" y="51801"/>
                              </a:lnTo>
                              <a:lnTo>
                                <a:pt x="51533" y="61049"/>
                              </a:lnTo>
                              <a:lnTo>
                                <a:pt x="0" y="61049"/>
                              </a:lnTo>
                              <a:lnTo>
                                <a:pt x="0" y="53655"/>
                              </a:lnTo>
                              <a:lnTo>
                                <a:pt x="37245" y="9246"/>
                              </a:lnTo>
                              <a:lnTo>
                                <a:pt x="1126" y="9246"/>
                              </a:lnTo>
                              <a:lnTo>
                                <a:pt x="11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8" name="Shape 24"/>
                      <wps:cNvSpPr/>
                      <wps:spPr>
                        <a:xfrm>
                          <a:off x="623153" y="1112537"/>
                          <a:ext cx="31915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15" h="61049">
                              <a:moveTo>
                                <a:pt x="26950" y="0"/>
                              </a:moveTo>
                              <a:lnTo>
                                <a:pt x="31915" y="0"/>
                              </a:lnTo>
                              <a:lnTo>
                                <a:pt x="31915" y="11001"/>
                              </a:lnTo>
                              <a:lnTo>
                                <a:pt x="31914" y="10999"/>
                              </a:lnTo>
                              <a:lnTo>
                                <a:pt x="20408" y="38124"/>
                              </a:lnTo>
                              <a:lnTo>
                                <a:pt x="31915" y="38124"/>
                              </a:lnTo>
                              <a:lnTo>
                                <a:pt x="31915" y="47268"/>
                              </a:lnTo>
                              <a:lnTo>
                                <a:pt x="16574" y="47268"/>
                              </a:lnTo>
                              <a:lnTo>
                                <a:pt x="10732" y="61049"/>
                              </a:lnTo>
                              <a:lnTo>
                                <a:pt x="0" y="61049"/>
                              </a:lnTo>
                              <a:lnTo>
                                <a:pt x="269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9" name="Shape 25"/>
                      <wps:cNvSpPr/>
                      <wps:spPr>
                        <a:xfrm>
                          <a:off x="655068" y="1112537"/>
                          <a:ext cx="32272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272" h="61049">
                              <a:moveTo>
                                <a:pt x="0" y="0"/>
                              </a:moveTo>
                              <a:lnTo>
                                <a:pt x="5576" y="0"/>
                              </a:lnTo>
                              <a:lnTo>
                                <a:pt x="32272" y="61049"/>
                              </a:lnTo>
                              <a:lnTo>
                                <a:pt x="21286" y="61049"/>
                              </a:lnTo>
                              <a:lnTo>
                                <a:pt x="15442" y="47268"/>
                              </a:lnTo>
                              <a:lnTo>
                                <a:pt x="0" y="47268"/>
                              </a:lnTo>
                              <a:lnTo>
                                <a:pt x="0" y="38124"/>
                              </a:lnTo>
                              <a:lnTo>
                                <a:pt x="11508" y="38124"/>
                              </a:lnTo>
                              <a:lnTo>
                                <a:pt x="0" y="110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0" name="Shape 26"/>
                      <wps:cNvSpPr/>
                      <wps:spPr>
                        <a:xfrm>
                          <a:off x="697177" y="1112537"/>
                          <a:ext cx="45708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708" h="61049">
                              <a:moveTo>
                                <a:pt x="8978" y="0"/>
                              </a:moveTo>
                              <a:lnTo>
                                <a:pt x="19191" y="0"/>
                              </a:lnTo>
                              <a:lnTo>
                                <a:pt x="19191" y="18757"/>
                              </a:lnTo>
                              <a:lnTo>
                                <a:pt x="33158" y="14656"/>
                              </a:lnTo>
                              <a:lnTo>
                                <a:pt x="34873" y="21373"/>
                              </a:lnTo>
                              <a:lnTo>
                                <a:pt x="19191" y="25996"/>
                              </a:lnTo>
                              <a:lnTo>
                                <a:pt x="19191" y="51725"/>
                              </a:lnTo>
                              <a:lnTo>
                                <a:pt x="45708" y="51725"/>
                              </a:lnTo>
                              <a:lnTo>
                                <a:pt x="45708" y="61049"/>
                              </a:lnTo>
                              <a:lnTo>
                                <a:pt x="8978" y="61049"/>
                              </a:lnTo>
                              <a:lnTo>
                                <a:pt x="8978" y="28966"/>
                              </a:lnTo>
                              <a:lnTo>
                                <a:pt x="1739" y="31050"/>
                              </a:lnTo>
                              <a:lnTo>
                                <a:pt x="0" y="24423"/>
                              </a:lnTo>
                              <a:lnTo>
                                <a:pt x="8978" y="21806"/>
                              </a:lnTo>
                              <a:lnTo>
                                <a:pt x="89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1" name="Shape 27"/>
                      <wps:cNvSpPr/>
                      <wps:spPr>
                        <a:xfrm>
                          <a:off x="755579" y="1112291"/>
                          <a:ext cx="32295" cy="6172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295" h="61729">
                              <a:moveTo>
                                <a:pt x="32295" y="0"/>
                              </a:moveTo>
                              <a:lnTo>
                                <a:pt x="32295" y="9291"/>
                              </a:lnTo>
                              <a:lnTo>
                                <a:pt x="16933" y="15456"/>
                              </a:lnTo>
                              <a:cubicBezTo>
                                <a:pt x="12940" y="19325"/>
                                <a:pt x="10451" y="24710"/>
                                <a:pt x="10451" y="30774"/>
                              </a:cubicBezTo>
                              <a:cubicBezTo>
                                <a:pt x="10451" y="36838"/>
                                <a:pt x="12963" y="42268"/>
                                <a:pt x="16967" y="46181"/>
                              </a:cubicBezTo>
                              <a:lnTo>
                                <a:pt x="32295" y="52435"/>
                              </a:lnTo>
                              <a:lnTo>
                                <a:pt x="32295" y="61729"/>
                              </a:lnTo>
                              <a:lnTo>
                                <a:pt x="19604" y="59354"/>
                              </a:lnTo>
                              <a:cubicBezTo>
                                <a:pt x="7944" y="54735"/>
                                <a:pt x="0" y="43861"/>
                                <a:pt x="0" y="30774"/>
                              </a:cubicBezTo>
                              <a:cubicBezTo>
                                <a:pt x="0" y="17631"/>
                                <a:pt x="7944" y="6887"/>
                                <a:pt x="19604" y="2336"/>
                              </a:cubicBezTo>
                              <a:lnTo>
                                <a:pt x="322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2" name="Shape 28"/>
                      <wps:cNvSpPr/>
                      <wps:spPr>
                        <a:xfrm>
                          <a:off x="787874" y="1112282"/>
                          <a:ext cx="32411" cy="617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411" h="61747">
                              <a:moveTo>
                                <a:pt x="50" y="0"/>
                              </a:moveTo>
                              <a:cubicBezTo>
                                <a:pt x="18277" y="0"/>
                                <a:pt x="32411" y="13345"/>
                                <a:pt x="32411" y="30783"/>
                              </a:cubicBezTo>
                              <a:cubicBezTo>
                                <a:pt x="32411" y="48232"/>
                                <a:pt x="18277" y="61747"/>
                                <a:pt x="50" y="61747"/>
                              </a:cubicBezTo>
                              <a:lnTo>
                                <a:pt x="0" y="61738"/>
                              </a:lnTo>
                              <a:lnTo>
                                <a:pt x="0" y="52444"/>
                              </a:lnTo>
                              <a:lnTo>
                                <a:pt x="140" y="52501"/>
                              </a:lnTo>
                              <a:cubicBezTo>
                                <a:pt x="12092" y="52501"/>
                                <a:pt x="21845" y="42912"/>
                                <a:pt x="21845" y="30783"/>
                              </a:cubicBezTo>
                              <a:cubicBezTo>
                                <a:pt x="21845" y="18655"/>
                                <a:pt x="12092" y="9244"/>
                                <a:pt x="140" y="9244"/>
                              </a:cubicBezTo>
                              <a:lnTo>
                                <a:pt x="0" y="9301"/>
                              </a:lnTo>
                              <a:lnTo>
                                <a:pt x="0" y="9"/>
                              </a:lnTo>
                              <a:lnTo>
                                <a:pt x="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3" name="Shape 29"/>
                      <wps:cNvSpPr/>
                      <wps:spPr>
                        <a:xfrm>
                          <a:off x="834783" y="1112533"/>
                          <a:ext cx="51548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548" h="61049">
                              <a:moveTo>
                                <a:pt x="1144" y="0"/>
                              </a:moveTo>
                              <a:lnTo>
                                <a:pt x="51106" y="0"/>
                              </a:lnTo>
                              <a:lnTo>
                                <a:pt x="51106" y="7417"/>
                              </a:lnTo>
                              <a:lnTo>
                                <a:pt x="13957" y="51805"/>
                              </a:lnTo>
                              <a:lnTo>
                                <a:pt x="51548" y="51805"/>
                              </a:lnTo>
                              <a:lnTo>
                                <a:pt x="51548" y="61049"/>
                              </a:lnTo>
                              <a:lnTo>
                                <a:pt x="0" y="61049"/>
                              </a:lnTo>
                              <a:lnTo>
                                <a:pt x="0" y="53659"/>
                              </a:lnTo>
                              <a:lnTo>
                                <a:pt x="37249" y="9246"/>
                              </a:lnTo>
                              <a:lnTo>
                                <a:pt x="1144" y="9246"/>
                              </a:lnTo>
                              <a:lnTo>
                                <a:pt x="114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4" name="Shape 30"/>
                      <wps:cNvSpPr/>
                      <wps:spPr>
                        <a:xfrm>
                          <a:off x="855533" y="1093180"/>
                          <a:ext cx="11697" cy="121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697" h="12128">
                              <a:moveTo>
                                <a:pt x="5843" y="0"/>
                              </a:moveTo>
                              <a:cubicBezTo>
                                <a:pt x="9158" y="0"/>
                                <a:pt x="11697" y="2527"/>
                                <a:pt x="11697" y="6110"/>
                              </a:cubicBezTo>
                              <a:cubicBezTo>
                                <a:pt x="11697" y="9587"/>
                                <a:pt x="9158" y="12128"/>
                                <a:pt x="5843" y="12128"/>
                              </a:cubicBezTo>
                              <a:cubicBezTo>
                                <a:pt x="2527" y="12128"/>
                                <a:pt x="0" y="9587"/>
                                <a:pt x="0" y="6110"/>
                              </a:cubicBezTo>
                              <a:cubicBezTo>
                                <a:pt x="0" y="2527"/>
                                <a:pt x="2527" y="0"/>
                                <a:pt x="58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5" name="Shape 31"/>
                      <wps:cNvSpPr/>
                      <wps:spPr>
                        <a:xfrm>
                          <a:off x="907163" y="1112548"/>
                          <a:ext cx="44655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655" h="61049">
                              <a:moveTo>
                                <a:pt x="0" y="0"/>
                              </a:moveTo>
                              <a:lnTo>
                                <a:pt x="43611" y="0"/>
                              </a:lnTo>
                              <a:lnTo>
                                <a:pt x="43611" y="9244"/>
                              </a:lnTo>
                              <a:lnTo>
                                <a:pt x="10300" y="9244"/>
                              </a:lnTo>
                              <a:lnTo>
                                <a:pt x="10300" y="25729"/>
                              </a:lnTo>
                              <a:lnTo>
                                <a:pt x="40119" y="25729"/>
                              </a:lnTo>
                              <a:lnTo>
                                <a:pt x="40119" y="34963"/>
                              </a:lnTo>
                              <a:lnTo>
                                <a:pt x="10300" y="34963"/>
                              </a:lnTo>
                              <a:lnTo>
                                <a:pt x="10300" y="51803"/>
                              </a:lnTo>
                              <a:lnTo>
                                <a:pt x="44655" y="51803"/>
                              </a:lnTo>
                              <a:lnTo>
                                <a:pt x="44655" y="61049"/>
                              </a:lnTo>
                              <a:lnTo>
                                <a:pt x="0" y="610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6" name="Shape 32"/>
                      <wps:cNvSpPr/>
                      <wps:spPr>
                        <a:xfrm>
                          <a:off x="974070" y="1112537"/>
                          <a:ext cx="52921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921" h="61049">
                              <a:moveTo>
                                <a:pt x="0" y="0"/>
                              </a:moveTo>
                              <a:lnTo>
                                <a:pt x="10109" y="0"/>
                              </a:lnTo>
                              <a:lnTo>
                                <a:pt x="42800" y="43866"/>
                              </a:lnTo>
                              <a:lnTo>
                                <a:pt x="42800" y="0"/>
                              </a:lnTo>
                              <a:lnTo>
                                <a:pt x="52921" y="0"/>
                              </a:lnTo>
                              <a:lnTo>
                                <a:pt x="52921" y="61049"/>
                              </a:lnTo>
                              <a:lnTo>
                                <a:pt x="42800" y="61049"/>
                              </a:lnTo>
                              <a:lnTo>
                                <a:pt x="10260" y="17269"/>
                              </a:lnTo>
                              <a:lnTo>
                                <a:pt x="10260" y="61049"/>
                              </a:lnTo>
                              <a:lnTo>
                                <a:pt x="0" y="610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7" name="Shape 1420"/>
                      <wps:cNvSpPr/>
                      <wps:spPr>
                        <a:xfrm>
                          <a:off x="1052902" y="1112515"/>
                          <a:ext cx="10300" cy="61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300" h="61075">
                              <a:moveTo>
                                <a:pt x="0" y="0"/>
                              </a:moveTo>
                              <a:lnTo>
                                <a:pt x="10300" y="0"/>
                              </a:lnTo>
                              <a:lnTo>
                                <a:pt x="10300" y="61075"/>
                              </a:lnTo>
                              <a:lnTo>
                                <a:pt x="0" y="6107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8" name="Shape 34"/>
                      <wps:cNvSpPr/>
                      <wps:spPr>
                        <a:xfrm>
                          <a:off x="1081098" y="1112537"/>
                          <a:ext cx="31921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1" h="61049">
                              <a:moveTo>
                                <a:pt x="26947" y="0"/>
                              </a:moveTo>
                              <a:lnTo>
                                <a:pt x="31921" y="0"/>
                              </a:lnTo>
                              <a:lnTo>
                                <a:pt x="31921" y="11017"/>
                              </a:lnTo>
                              <a:lnTo>
                                <a:pt x="31914" y="10999"/>
                              </a:lnTo>
                              <a:lnTo>
                                <a:pt x="20409" y="38124"/>
                              </a:lnTo>
                              <a:lnTo>
                                <a:pt x="31921" y="38124"/>
                              </a:lnTo>
                              <a:lnTo>
                                <a:pt x="31921" y="47268"/>
                              </a:lnTo>
                              <a:lnTo>
                                <a:pt x="16571" y="47268"/>
                              </a:lnTo>
                              <a:lnTo>
                                <a:pt x="10732" y="61049"/>
                              </a:lnTo>
                              <a:lnTo>
                                <a:pt x="0" y="61049"/>
                              </a:lnTo>
                              <a:lnTo>
                                <a:pt x="2694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9" name="Shape 35"/>
                      <wps:cNvSpPr/>
                      <wps:spPr>
                        <a:xfrm>
                          <a:off x="1113019" y="1112537"/>
                          <a:ext cx="32263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263" h="61049">
                              <a:moveTo>
                                <a:pt x="0" y="0"/>
                              </a:moveTo>
                              <a:lnTo>
                                <a:pt x="5569" y="0"/>
                              </a:lnTo>
                              <a:lnTo>
                                <a:pt x="32263" y="61049"/>
                              </a:lnTo>
                              <a:lnTo>
                                <a:pt x="21276" y="61049"/>
                              </a:lnTo>
                              <a:lnTo>
                                <a:pt x="15437" y="47268"/>
                              </a:lnTo>
                              <a:lnTo>
                                <a:pt x="0" y="47268"/>
                              </a:lnTo>
                              <a:lnTo>
                                <a:pt x="0" y="38124"/>
                              </a:lnTo>
                              <a:lnTo>
                                <a:pt x="11512" y="38124"/>
                              </a:lnTo>
                              <a:lnTo>
                                <a:pt x="0" y="1101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0" name="Shape 36"/>
                      <wps:cNvSpPr/>
                      <wps:spPr>
                        <a:xfrm>
                          <a:off x="1187223" y="1112537"/>
                          <a:ext cx="22236" cy="61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36" h="61049">
                              <a:moveTo>
                                <a:pt x="0" y="0"/>
                              </a:moveTo>
                              <a:lnTo>
                                <a:pt x="22236" y="0"/>
                              </a:lnTo>
                              <a:lnTo>
                                <a:pt x="22236" y="61049"/>
                              </a:lnTo>
                              <a:lnTo>
                                <a:pt x="11948" y="61049"/>
                              </a:lnTo>
                              <a:lnTo>
                                <a:pt x="11948" y="9169"/>
                              </a:lnTo>
                              <a:lnTo>
                                <a:pt x="0" y="916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1" name="Shape 37"/>
                      <wps:cNvSpPr/>
                      <wps:spPr>
                        <a:xfrm>
                          <a:off x="1234466" y="1161638"/>
                          <a:ext cx="20353" cy="123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353" h="12398">
                              <a:moveTo>
                                <a:pt x="4003" y="0"/>
                              </a:moveTo>
                              <a:cubicBezTo>
                                <a:pt x="7747" y="2451"/>
                                <a:pt x="12917" y="3838"/>
                                <a:pt x="17513" y="3838"/>
                              </a:cubicBezTo>
                              <a:lnTo>
                                <a:pt x="20353" y="2515"/>
                              </a:lnTo>
                              <a:lnTo>
                                <a:pt x="20353" y="11948"/>
                              </a:lnTo>
                              <a:lnTo>
                                <a:pt x="18212" y="12398"/>
                              </a:lnTo>
                              <a:cubicBezTo>
                                <a:pt x="12193" y="12398"/>
                                <a:pt x="4968" y="10569"/>
                                <a:pt x="0" y="7761"/>
                              </a:cubicBezTo>
                              <a:lnTo>
                                <a:pt x="40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2" name="Shape 38"/>
                      <wps:cNvSpPr/>
                      <wps:spPr>
                        <a:xfrm>
                          <a:off x="1232701" y="1112109"/>
                          <a:ext cx="22117" cy="39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17" h="39942">
                              <a:moveTo>
                                <a:pt x="21463" y="0"/>
                              </a:moveTo>
                              <a:lnTo>
                                <a:pt x="22117" y="281"/>
                              </a:lnTo>
                              <a:lnTo>
                                <a:pt x="22117" y="8937"/>
                              </a:lnTo>
                              <a:lnTo>
                                <a:pt x="21996" y="8891"/>
                              </a:lnTo>
                              <a:cubicBezTo>
                                <a:pt x="14580" y="8891"/>
                                <a:pt x="9601" y="13157"/>
                                <a:pt x="9601" y="20574"/>
                              </a:cubicBezTo>
                              <a:cubicBezTo>
                                <a:pt x="9601" y="27558"/>
                                <a:pt x="14134" y="31828"/>
                                <a:pt x="21553" y="31828"/>
                              </a:cubicBezTo>
                              <a:lnTo>
                                <a:pt x="22117" y="31627"/>
                              </a:lnTo>
                              <a:lnTo>
                                <a:pt x="22117" y="38648"/>
                              </a:lnTo>
                              <a:lnTo>
                                <a:pt x="19620" y="39942"/>
                              </a:lnTo>
                              <a:cubicBezTo>
                                <a:pt x="7415" y="39942"/>
                                <a:pt x="0" y="32345"/>
                                <a:pt x="0" y="20498"/>
                              </a:cubicBezTo>
                              <a:cubicBezTo>
                                <a:pt x="0" y="7862"/>
                                <a:pt x="8460" y="0"/>
                                <a:pt x="2146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3" name="Shape 39"/>
                      <wps:cNvSpPr/>
                      <wps:spPr>
                        <a:xfrm>
                          <a:off x="1254819" y="1112390"/>
                          <a:ext cx="24201" cy="611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201" h="61195">
                              <a:moveTo>
                                <a:pt x="0" y="0"/>
                              </a:moveTo>
                              <a:lnTo>
                                <a:pt x="17565" y="7555"/>
                              </a:lnTo>
                              <a:cubicBezTo>
                                <a:pt x="21848" y="12645"/>
                                <a:pt x="24201" y="20078"/>
                                <a:pt x="24201" y="29451"/>
                              </a:cubicBezTo>
                              <a:cubicBezTo>
                                <a:pt x="24201" y="44034"/>
                                <a:pt x="18457" y="54851"/>
                                <a:pt x="8780" y="59349"/>
                              </a:cubicBezTo>
                              <a:lnTo>
                                <a:pt x="0" y="61195"/>
                              </a:lnTo>
                              <a:lnTo>
                                <a:pt x="0" y="51763"/>
                              </a:lnTo>
                              <a:lnTo>
                                <a:pt x="10240" y="46993"/>
                              </a:lnTo>
                              <a:cubicBezTo>
                                <a:pt x="13052" y="43124"/>
                                <a:pt x="14338" y="37609"/>
                                <a:pt x="14167" y="31024"/>
                              </a:cubicBezTo>
                              <a:lnTo>
                                <a:pt x="0" y="38366"/>
                              </a:lnTo>
                              <a:lnTo>
                                <a:pt x="0" y="31345"/>
                              </a:lnTo>
                              <a:lnTo>
                                <a:pt x="9114" y="28101"/>
                              </a:lnTo>
                              <a:cubicBezTo>
                                <a:pt x="11360" y="25987"/>
                                <a:pt x="12560" y="23088"/>
                                <a:pt x="12514" y="19951"/>
                              </a:cubicBezTo>
                              <a:cubicBezTo>
                                <a:pt x="12560" y="17290"/>
                                <a:pt x="11601" y="14455"/>
                                <a:pt x="9531" y="12285"/>
                              </a:cubicBezTo>
                              <a:lnTo>
                                <a:pt x="0" y="865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4" name="Shape 40"/>
                      <wps:cNvSpPr/>
                      <wps:spPr>
                        <a:xfrm>
                          <a:off x="1298805" y="1161638"/>
                          <a:ext cx="20365" cy="123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365" h="12398">
                              <a:moveTo>
                                <a:pt x="3999" y="0"/>
                              </a:moveTo>
                              <a:cubicBezTo>
                                <a:pt x="7761" y="2451"/>
                                <a:pt x="12916" y="3838"/>
                                <a:pt x="17513" y="3838"/>
                              </a:cubicBezTo>
                              <a:lnTo>
                                <a:pt x="20365" y="2510"/>
                              </a:lnTo>
                              <a:lnTo>
                                <a:pt x="20365" y="11945"/>
                              </a:lnTo>
                              <a:lnTo>
                                <a:pt x="18212" y="12398"/>
                              </a:lnTo>
                              <a:cubicBezTo>
                                <a:pt x="12203" y="12398"/>
                                <a:pt x="4964" y="10569"/>
                                <a:pt x="0" y="7761"/>
                              </a:cubicBezTo>
                              <a:lnTo>
                                <a:pt x="39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5" name="Shape 41"/>
                      <wps:cNvSpPr/>
                      <wps:spPr>
                        <a:xfrm>
                          <a:off x="1297051" y="1112109"/>
                          <a:ext cx="22119" cy="39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19" h="39942">
                              <a:moveTo>
                                <a:pt x="21453" y="0"/>
                              </a:moveTo>
                              <a:lnTo>
                                <a:pt x="22119" y="286"/>
                              </a:lnTo>
                              <a:lnTo>
                                <a:pt x="22119" y="8942"/>
                              </a:lnTo>
                              <a:lnTo>
                                <a:pt x="21985" y="8891"/>
                              </a:lnTo>
                              <a:cubicBezTo>
                                <a:pt x="14581" y="8891"/>
                                <a:pt x="9601" y="13157"/>
                                <a:pt x="9601" y="20574"/>
                              </a:cubicBezTo>
                              <a:cubicBezTo>
                                <a:pt x="9601" y="27558"/>
                                <a:pt x="14124" y="31828"/>
                                <a:pt x="21553" y="31828"/>
                              </a:cubicBezTo>
                              <a:lnTo>
                                <a:pt x="22119" y="31626"/>
                              </a:lnTo>
                              <a:lnTo>
                                <a:pt x="22119" y="38643"/>
                              </a:lnTo>
                              <a:lnTo>
                                <a:pt x="19610" y="39942"/>
                              </a:lnTo>
                              <a:cubicBezTo>
                                <a:pt x="7405" y="39942"/>
                                <a:pt x="0" y="32345"/>
                                <a:pt x="0" y="20498"/>
                              </a:cubicBezTo>
                              <a:cubicBezTo>
                                <a:pt x="0" y="7862"/>
                                <a:pt x="8461" y="0"/>
                                <a:pt x="2145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6" name="Shape 42"/>
                      <wps:cNvSpPr/>
                      <wps:spPr>
                        <a:xfrm>
                          <a:off x="1319170" y="1112395"/>
                          <a:ext cx="24199" cy="611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99" h="61188">
                              <a:moveTo>
                                <a:pt x="0" y="0"/>
                              </a:moveTo>
                              <a:lnTo>
                                <a:pt x="17557" y="7550"/>
                              </a:lnTo>
                              <a:cubicBezTo>
                                <a:pt x="21843" y="12640"/>
                                <a:pt x="24199" y="20073"/>
                                <a:pt x="24199" y="29446"/>
                              </a:cubicBezTo>
                              <a:cubicBezTo>
                                <a:pt x="24199" y="44029"/>
                                <a:pt x="18448" y="54847"/>
                                <a:pt x="8768" y="59344"/>
                              </a:cubicBezTo>
                              <a:lnTo>
                                <a:pt x="0" y="61188"/>
                              </a:lnTo>
                              <a:lnTo>
                                <a:pt x="0" y="51753"/>
                              </a:lnTo>
                              <a:lnTo>
                                <a:pt x="10234" y="46988"/>
                              </a:lnTo>
                              <a:cubicBezTo>
                                <a:pt x="13048" y="43119"/>
                                <a:pt x="14337" y="37604"/>
                                <a:pt x="14167" y="31020"/>
                              </a:cubicBezTo>
                              <a:lnTo>
                                <a:pt x="0" y="38356"/>
                              </a:lnTo>
                              <a:lnTo>
                                <a:pt x="0" y="31340"/>
                              </a:lnTo>
                              <a:lnTo>
                                <a:pt x="9110" y="28096"/>
                              </a:lnTo>
                              <a:cubicBezTo>
                                <a:pt x="11354" y="25982"/>
                                <a:pt x="12555" y="23083"/>
                                <a:pt x="12517" y="19946"/>
                              </a:cubicBezTo>
                              <a:cubicBezTo>
                                <a:pt x="12555" y="17285"/>
                                <a:pt x="11593" y="14450"/>
                                <a:pt x="9521" y="12280"/>
                              </a:cubicBezTo>
                              <a:lnTo>
                                <a:pt x="0" y="86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7" name="Shape 43"/>
                      <wps:cNvSpPr/>
                      <wps:spPr>
                        <a:xfrm>
                          <a:off x="1362295" y="1112306"/>
                          <a:ext cx="25952" cy="615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952" h="61519">
                              <a:moveTo>
                                <a:pt x="25952" y="0"/>
                              </a:moveTo>
                              <a:lnTo>
                                <a:pt x="25952" y="8118"/>
                              </a:lnTo>
                              <a:lnTo>
                                <a:pt x="14425" y="13605"/>
                              </a:lnTo>
                              <a:cubicBezTo>
                                <a:pt x="11852" y="17333"/>
                                <a:pt x="10565" y="23000"/>
                                <a:pt x="10565" y="30760"/>
                              </a:cubicBezTo>
                              <a:cubicBezTo>
                                <a:pt x="10565" y="38474"/>
                                <a:pt x="11852" y="44141"/>
                                <a:pt x="14425" y="47880"/>
                              </a:cubicBezTo>
                              <a:lnTo>
                                <a:pt x="25952" y="53401"/>
                              </a:lnTo>
                              <a:lnTo>
                                <a:pt x="25952" y="61519"/>
                              </a:lnTo>
                              <a:lnTo>
                                <a:pt x="6723" y="53576"/>
                              </a:lnTo>
                              <a:cubicBezTo>
                                <a:pt x="2315" y="48356"/>
                                <a:pt x="0" y="40660"/>
                                <a:pt x="0" y="30760"/>
                              </a:cubicBezTo>
                              <a:cubicBezTo>
                                <a:pt x="0" y="20859"/>
                                <a:pt x="2315" y="13164"/>
                                <a:pt x="6723" y="7943"/>
                              </a:cubicBezTo>
                              <a:lnTo>
                                <a:pt x="259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8" name="Shape 44"/>
                      <wps:cNvSpPr/>
                      <wps:spPr>
                        <a:xfrm>
                          <a:off x="1388247" y="1112282"/>
                          <a:ext cx="25942" cy="615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942" h="61567">
                              <a:moveTo>
                                <a:pt x="58" y="0"/>
                              </a:moveTo>
                              <a:cubicBezTo>
                                <a:pt x="16694" y="0"/>
                                <a:pt x="25942" y="10983"/>
                                <a:pt x="25942" y="30783"/>
                              </a:cubicBezTo>
                              <a:cubicBezTo>
                                <a:pt x="25942" y="50584"/>
                                <a:pt x="16694" y="61567"/>
                                <a:pt x="58" y="61567"/>
                              </a:cubicBezTo>
                              <a:lnTo>
                                <a:pt x="0" y="61543"/>
                              </a:lnTo>
                              <a:lnTo>
                                <a:pt x="0" y="53425"/>
                              </a:lnTo>
                              <a:lnTo>
                                <a:pt x="58" y="53453"/>
                              </a:lnTo>
                              <a:cubicBezTo>
                                <a:pt x="10242" y="53453"/>
                                <a:pt x="15387" y="46213"/>
                                <a:pt x="15387" y="30783"/>
                              </a:cubicBezTo>
                              <a:cubicBezTo>
                                <a:pt x="15387" y="15264"/>
                                <a:pt x="10242" y="8114"/>
                                <a:pt x="58" y="8114"/>
                              </a:cubicBezTo>
                              <a:lnTo>
                                <a:pt x="0" y="8142"/>
                              </a:lnTo>
                              <a:lnTo>
                                <a:pt x="0" y="24"/>
                              </a:lnTo>
                              <a:lnTo>
                                <a:pt x="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89" name="Shape 45"/>
                      <wps:cNvSpPr/>
                      <wps:spPr>
                        <a:xfrm>
                          <a:off x="741111" y="113818"/>
                          <a:ext cx="46437" cy="1636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437" h="163602">
                              <a:moveTo>
                                <a:pt x="40881" y="0"/>
                              </a:moveTo>
                              <a:lnTo>
                                <a:pt x="46437" y="0"/>
                              </a:lnTo>
                              <a:lnTo>
                                <a:pt x="46437" y="36526"/>
                              </a:lnTo>
                              <a:lnTo>
                                <a:pt x="46418" y="36450"/>
                              </a:lnTo>
                              <a:lnTo>
                                <a:pt x="18212" y="149392"/>
                              </a:lnTo>
                              <a:lnTo>
                                <a:pt x="46437" y="149392"/>
                              </a:lnTo>
                              <a:lnTo>
                                <a:pt x="46437" y="163602"/>
                              </a:lnTo>
                              <a:lnTo>
                                <a:pt x="0" y="163602"/>
                              </a:lnTo>
                              <a:lnTo>
                                <a:pt x="408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0" name="Shape 46"/>
                      <wps:cNvSpPr/>
                      <wps:spPr>
                        <a:xfrm>
                          <a:off x="686387" y="50573"/>
                          <a:ext cx="101162" cy="3114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162" h="311414">
                              <a:moveTo>
                                <a:pt x="101162" y="0"/>
                              </a:moveTo>
                              <a:lnTo>
                                <a:pt x="101162" y="15972"/>
                              </a:lnTo>
                              <a:lnTo>
                                <a:pt x="79859" y="28374"/>
                              </a:lnTo>
                              <a:cubicBezTo>
                                <a:pt x="40149" y="56781"/>
                                <a:pt x="14224" y="103271"/>
                                <a:pt x="14224" y="155714"/>
                              </a:cubicBezTo>
                              <a:cubicBezTo>
                                <a:pt x="14224" y="208150"/>
                                <a:pt x="40149" y="254637"/>
                                <a:pt x="79859" y="283036"/>
                              </a:cubicBezTo>
                              <a:lnTo>
                                <a:pt x="101162" y="295434"/>
                              </a:lnTo>
                              <a:lnTo>
                                <a:pt x="101162" y="311414"/>
                              </a:lnTo>
                              <a:lnTo>
                                <a:pt x="99709" y="310910"/>
                              </a:lnTo>
                              <a:cubicBezTo>
                                <a:pt x="40919" y="283928"/>
                                <a:pt x="0" y="224505"/>
                                <a:pt x="0" y="155714"/>
                              </a:cubicBezTo>
                              <a:cubicBezTo>
                                <a:pt x="0" y="86905"/>
                                <a:pt x="40919" y="27491"/>
                                <a:pt x="99709" y="504"/>
                              </a:cubicBezTo>
                              <a:lnTo>
                                <a:pt x="10116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1" name="Shape 47"/>
                      <wps:cNvSpPr/>
                      <wps:spPr>
                        <a:xfrm>
                          <a:off x="650841" y="12744"/>
                          <a:ext cx="136708" cy="3870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6708" h="387043">
                              <a:moveTo>
                                <a:pt x="136708" y="0"/>
                              </a:moveTo>
                              <a:lnTo>
                                <a:pt x="136708" y="15021"/>
                              </a:lnTo>
                              <a:lnTo>
                                <a:pt x="129546" y="17370"/>
                              </a:lnTo>
                              <a:cubicBezTo>
                                <a:pt x="107775" y="26853"/>
                                <a:pt x="87757" y="40439"/>
                                <a:pt x="70460" y="57730"/>
                              </a:cubicBezTo>
                              <a:cubicBezTo>
                                <a:pt x="34214" y="94000"/>
                                <a:pt x="14224" y="142236"/>
                                <a:pt x="14224" y="193533"/>
                              </a:cubicBezTo>
                              <a:cubicBezTo>
                                <a:pt x="14224" y="244825"/>
                                <a:pt x="34214" y="293062"/>
                                <a:pt x="70460" y="329321"/>
                              </a:cubicBezTo>
                              <a:cubicBezTo>
                                <a:pt x="87757" y="346612"/>
                                <a:pt x="107775" y="360197"/>
                                <a:pt x="129546" y="369681"/>
                              </a:cubicBezTo>
                              <a:lnTo>
                                <a:pt x="136708" y="372029"/>
                              </a:lnTo>
                              <a:lnTo>
                                <a:pt x="136708" y="387043"/>
                              </a:lnTo>
                              <a:lnTo>
                                <a:pt x="127287" y="384191"/>
                              </a:lnTo>
                              <a:cubicBezTo>
                                <a:pt x="102579" y="373962"/>
                                <a:pt x="79887" y="358861"/>
                                <a:pt x="60411" y="339380"/>
                              </a:cubicBezTo>
                              <a:cubicBezTo>
                                <a:pt x="21463" y="300427"/>
                                <a:pt x="0" y="248624"/>
                                <a:pt x="0" y="193533"/>
                              </a:cubicBezTo>
                              <a:cubicBezTo>
                                <a:pt x="0" y="138438"/>
                                <a:pt x="21463" y="86634"/>
                                <a:pt x="60411" y="47672"/>
                              </a:cubicBezTo>
                              <a:cubicBezTo>
                                <a:pt x="79887" y="28191"/>
                                <a:pt x="102579" y="13087"/>
                                <a:pt x="127287" y="2853"/>
                              </a:cubicBezTo>
                              <a:lnTo>
                                <a:pt x="13670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2" name="Shape 48"/>
                      <wps:cNvSpPr/>
                      <wps:spPr>
                        <a:xfrm>
                          <a:off x="787549" y="0"/>
                          <a:ext cx="138899" cy="4125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8899" h="412524">
                              <a:moveTo>
                                <a:pt x="69550" y="0"/>
                              </a:moveTo>
                              <a:cubicBezTo>
                                <a:pt x="83330" y="0"/>
                                <a:pt x="96902" y="1341"/>
                                <a:pt x="110117" y="3961"/>
                              </a:cubicBezTo>
                              <a:lnTo>
                                <a:pt x="138899" y="12676"/>
                              </a:lnTo>
                              <a:lnTo>
                                <a:pt x="138899" y="27693"/>
                              </a:lnTo>
                              <a:lnTo>
                                <a:pt x="112410" y="19008"/>
                              </a:lnTo>
                              <a:cubicBezTo>
                                <a:pt x="100767" y="16367"/>
                                <a:pt x="88807" y="14803"/>
                                <a:pt x="76650" y="14364"/>
                              </a:cubicBezTo>
                              <a:lnTo>
                                <a:pt x="76650" y="35752"/>
                              </a:lnTo>
                              <a:cubicBezTo>
                                <a:pt x="88004" y="36219"/>
                                <a:pt x="99075" y="37799"/>
                                <a:pt x="109758" y="40388"/>
                              </a:cubicBezTo>
                              <a:lnTo>
                                <a:pt x="138899" y="50502"/>
                              </a:lnTo>
                              <a:lnTo>
                                <a:pt x="138899" y="66430"/>
                              </a:lnTo>
                              <a:lnTo>
                                <a:pt x="135007" y="64165"/>
                              </a:lnTo>
                              <a:cubicBezTo>
                                <a:pt x="117110" y="55890"/>
                                <a:pt x="97398" y="50898"/>
                                <a:pt x="76650" y="49964"/>
                              </a:cubicBezTo>
                              <a:lnTo>
                                <a:pt x="76650" y="113818"/>
                              </a:lnTo>
                              <a:lnTo>
                                <a:pt x="138899" y="113818"/>
                              </a:lnTo>
                              <a:lnTo>
                                <a:pt x="138899" y="150333"/>
                              </a:lnTo>
                              <a:lnTo>
                                <a:pt x="138882" y="150268"/>
                              </a:lnTo>
                              <a:lnTo>
                                <a:pt x="110648" y="263210"/>
                              </a:lnTo>
                              <a:lnTo>
                                <a:pt x="138899" y="263210"/>
                              </a:lnTo>
                              <a:lnTo>
                                <a:pt x="138899" y="277420"/>
                              </a:lnTo>
                              <a:lnTo>
                                <a:pt x="92450" y="277420"/>
                              </a:lnTo>
                              <a:lnTo>
                                <a:pt x="129800" y="128030"/>
                              </a:lnTo>
                              <a:lnTo>
                                <a:pt x="76650" y="128030"/>
                              </a:lnTo>
                              <a:lnTo>
                                <a:pt x="76650" y="362574"/>
                              </a:lnTo>
                              <a:cubicBezTo>
                                <a:pt x="97398" y="361643"/>
                                <a:pt x="117110" y="356654"/>
                                <a:pt x="135007" y="348382"/>
                              </a:cubicBezTo>
                              <a:lnTo>
                                <a:pt x="138899" y="346118"/>
                              </a:lnTo>
                              <a:lnTo>
                                <a:pt x="138899" y="362055"/>
                              </a:lnTo>
                              <a:lnTo>
                                <a:pt x="109758" y="372166"/>
                              </a:lnTo>
                              <a:cubicBezTo>
                                <a:pt x="99075" y="374753"/>
                                <a:pt x="88004" y="376333"/>
                                <a:pt x="76650" y="376798"/>
                              </a:cubicBezTo>
                              <a:lnTo>
                                <a:pt x="76650" y="398171"/>
                              </a:lnTo>
                              <a:cubicBezTo>
                                <a:pt x="88807" y="397730"/>
                                <a:pt x="100767" y="396164"/>
                                <a:pt x="112410" y="393523"/>
                              </a:cubicBezTo>
                              <a:lnTo>
                                <a:pt x="138899" y="384839"/>
                              </a:lnTo>
                              <a:lnTo>
                                <a:pt x="138899" y="399855"/>
                              </a:lnTo>
                              <a:lnTo>
                                <a:pt x="110117" y="408566"/>
                              </a:lnTo>
                              <a:cubicBezTo>
                                <a:pt x="96902" y="411185"/>
                                <a:pt x="83330" y="412524"/>
                                <a:pt x="69550" y="412524"/>
                              </a:cubicBezTo>
                              <a:cubicBezTo>
                                <a:pt x="55780" y="412524"/>
                                <a:pt x="42214" y="411185"/>
                                <a:pt x="29002" y="408566"/>
                              </a:cubicBezTo>
                              <a:lnTo>
                                <a:pt x="0" y="399787"/>
                              </a:lnTo>
                              <a:lnTo>
                                <a:pt x="0" y="384773"/>
                              </a:lnTo>
                              <a:lnTo>
                                <a:pt x="26687" y="393523"/>
                              </a:lnTo>
                              <a:cubicBezTo>
                                <a:pt x="38328" y="396164"/>
                                <a:pt x="50286" y="397730"/>
                                <a:pt x="62441" y="398171"/>
                              </a:cubicBezTo>
                              <a:lnTo>
                                <a:pt x="62441" y="376798"/>
                              </a:lnTo>
                              <a:cubicBezTo>
                                <a:pt x="51084" y="376333"/>
                                <a:pt x="40010" y="374753"/>
                                <a:pt x="29325" y="372165"/>
                              </a:cubicBezTo>
                              <a:lnTo>
                                <a:pt x="0" y="361988"/>
                              </a:lnTo>
                              <a:lnTo>
                                <a:pt x="0" y="346007"/>
                              </a:lnTo>
                              <a:lnTo>
                                <a:pt x="4081" y="348382"/>
                              </a:lnTo>
                              <a:cubicBezTo>
                                <a:pt x="21976" y="356654"/>
                                <a:pt x="41688" y="361643"/>
                                <a:pt x="62441" y="362574"/>
                              </a:cubicBezTo>
                              <a:lnTo>
                                <a:pt x="62441" y="128030"/>
                              </a:lnTo>
                              <a:lnTo>
                                <a:pt x="9099" y="128030"/>
                              </a:lnTo>
                              <a:lnTo>
                                <a:pt x="46439" y="277420"/>
                              </a:lnTo>
                              <a:lnTo>
                                <a:pt x="0" y="277420"/>
                              </a:lnTo>
                              <a:lnTo>
                                <a:pt x="0" y="263210"/>
                              </a:lnTo>
                              <a:lnTo>
                                <a:pt x="28226" y="263210"/>
                              </a:lnTo>
                              <a:lnTo>
                                <a:pt x="0" y="150344"/>
                              </a:lnTo>
                              <a:lnTo>
                                <a:pt x="0" y="113818"/>
                              </a:lnTo>
                              <a:lnTo>
                                <a:pt x="62441" y="113818"/>
                              </a:lnTo>
                              <a:lnTo>
                                <a:pt x="62441" y="49964"/>
                              </a:lnTo>
                              <a:cubicBezTo>
                                <a:pt x="41688" y="50900"/>
                                <a:pt x="21976" y="55894"/>
                                <a:pt x="4081" y="64170"/>
                              </a:cubicBezTo>
                              <a:lnTo>
                                <a:pt x="0" y="66545"/>
                              </a:lnTo>
                              <a:lnTo>
                                <a:pt x="0" y="50573"/>
                              </a:lnTo>
                              <a:lnTo>
                                <a:pt x="29325" y="40393"/>
                              </a:lnTo>
                              <a:cubicBezTo>
                                <a:pt x="40010" y="37803"/>
                                <a:pt x="51084" y="36221"/>
                                <a:pt x="62441" y="35752"/>
                              </a:cubicBezTo>
                              <a:lnTo>
                                <a:pt x="62441" y="14364"/>
                              </a:lnTo>
                              <a:cubicBezTo>
                                <a:pt x="50286" y="14806"/>
                                <a:pt x="38328" y="16372"/>
                                <a:pt x="26687" y="19014"/>
                              </a:cubicBezTo>
                              <a:lnTo>
                                <a:pt x="0" y="27765"/>
                              </a:lnTo>
                              <a:lnTo>
                                <a:pt x="0" y="12744"/>
                              </a:lnTo>
                              <a:lnTo>
                                <a:pt x="29002" y="3961"/>
                              </a:lnTo>
                              <a:cubicBezTo>
                                <a:pt x="42214" y="1341"/>
                                <a:pt x="55780" y="0"/>
                                <a:pt x="695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3" name="Shape 49"/>
                      <wps:cNvSpPr/>
                      <wps:spPr>
                        <a:xfrm>
                          <a:off x="926447" y="342064"/>
                          <a:ext cx="76512" cy="577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6512" h="57790">
                              <a:moveTo>
                                <a:pt x="66466" y="0"/>
                              </a:moveTo>
                              <a:lnTo>
                                <a:pt x="76512" y="10059"/>
                              </a:lnTo>
                              <a:cubicBezTo>
                                <a:pt x="57037" y="29541"/>
                                <a:pt x="34352" y="44641"/>
                                <a:pt x="9645" y="54871"/>
                              </a:cubicBezTo>
                              <a:lnTo>
                                <a:pt x="0" y="57790"/>
                              </a:lnTo>
                              <a:lnTo>
                                <a:pt x="0" y="42775"/>
                              </a:lnTo>
                              <a:lnTo>
                                <a:pt x="7366" y="40360"/>
                              </a:lnTo>
                              <a:cubicBezTo>
                                <a:pt x="29140" y="30877"/>
                                <a:pt x="49162" y="17291"/>
                                <a:pt x="6646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4" name="Shape 50"/>
                      <wps:cNvSpPr/>
                      <wps:spPr>
                        <a:xfrm>
                          <a:off x="926447" y="113818"/>
                          <a:ext cx="46478" cy="1636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478" h="163602">
                              <a:moveTo>
                                <a:pt x="0" y="0"/>
                              </a:moveTo>
                              <a:lnTo>
                                <a:pt x="5572" y="0"/>
                              </a:lnTo>
                              <a:lnTo>
                                <a:pt x="46478" y="163602"/>
                              </a:lnTo>
                              <a:lnTo>
                                <a:pt x="0" y="163602"/>
                              </a:lnTo>
                              <a:lnTo>
                                <a:pt x="0" y="149392"/>
                              </a:lnTo>
                              <a:lnTo>
                                <a:pt x="28251" y="149392"/>
                              </a:lnTo>
                              <a:lnTo>
                                <a:pt x="0" y="3651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5" name="Shape 51"/>
                      <wps:cNvSpPr/>
                      <wps:spPr>
                        <a:xfrm>
                          <a:off x="926447" y="50502"/>
                          <a:ext cx="101368" cy="3115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368" h="311553">
                              <a:moveTo>
                                <a:pt x="0" y="0"/>
                              </a:moveTo>
                              <a:lnTo>
                                <a:pt x="1636" y="568"/>
                              </a:lnTo>
                              <a:cubicBezTo>
                                <a:pt x="60426" y="27550"/>
                                <a:pt x="101368" y="86968"/>
                                <a:pt x="101368" y="155786"/>
                              </a:cubicBezTo>
                              <a:cubicBezTo>
                                <a:pt x="101368" y="224595"/>
                                <a:pt x="60426" y="284009"/>
                                <a:pt x="1636" y="310985"/>
                              </a:cubicBezTo>
                              <a:lnTo>
                                <a:pt x="0" y="311553"/>
                              </a:lnTo>
                              <a:lnTo>
                                <a:pt x="0" y="295616"/>
                              </a:lnTo>
                              <a:lnTo>
                                <a:pt x="21496" y="283108"/>
                              </a:lnTo>
                              <a:cubicBezTo>
                                <a:pt x="61214" y="254708"/>
                                <a:pt x="87155" y="208222"/>
                                <a:pt x="87155" y="155786"/>
                              </a:cubicBezTo>
                              <a:cubicBezTo>
                                <a:pt x="87155" y="103343"/>
                                <a:pt x="61214" y="56848"/>
                                <a:pt x="21496" y="28441"/>
                              </a:cubicBezTo>
                              <a:lnTo>
                                <a:pt x="0" y="1592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6" name="Shape 52"/>
                      <wps:cNvSpPr/>
                      <wps:spPr>
                        <a:xfrm>
                          <a:off x="926447" y="12676"/>
                          <a:ext cx="76512" cy="577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6512" h="57798">
                              <a:moveTo>
                                <a:pt x="0" y="0"/>
                              </a:moveTo>
                              <a:lnTo>
                                <a:pt x="9645" y="2921"/>
                              </a:lnTo>
                              <a:cubicBezTo>
                                <a:pt x="34352" y="13154"/>
                                <a:pt x="57037" y="28258"/>
                                <a:pt x="76512" y="47740"/>
                              </a:cubicBezTo>
                              <a:lnTo>
                                <a:pt x="66466" y="57798"/>
                              </a:lnTo>
                              <a:cubicBezTo>
                                <a:pt x="49162" y="40507"/>
                                <a:pt x="29140" y="26918"/>
                                <a:pt x="7366" y="17432"/>
                              </a:cubicBezTo>
                              <a:lnTo>
                                <a:pt x="0" y="1501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6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322A33" id="Grupa 49" o:spid="_x0000_s1026" style="position:absolute;margin-left:428.85pt;margin-top:4.9pt;width:51pt;height:38pt;z-index:251659264" coordsize="17117,11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">
              <v:shape id="Shape 6" o:spid="_x0000_s1027" style="position:absolute;left:2188;top:6270;width:1051;height:2385;visibility:visible;mso-wrap-style:square;v-text-anchor:top" coordsize="105112,238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9Da8QA&#10;AADbAAAADwAAAGRycy9kb3ducmV2LnhtbERPy2rCQBTdF/yH4QrumkkLDSV1FJGWFsFHkyK6u2Zu&#10;k2DmTsiMJv69syh0eTjv6XwwjbhS52rLCp6iGARxYXXNpYKf/OPxFYTzyBoby6TgRg7ms9HDFFNt&#10;e/6ma+ZLEULYpaig8r5NpXRFRQZdZFviwP3azqAPsCul7rAP4aaRz3GcSIM1h4YKW1pWVJyzi1FQ&#10;r5LP9e59e9gXG8v54rg8X043pSbjYfEGwtPg/8V/7i+t4CWsD1/C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fQ2vEAAAA2wAAAA8AAAAAAAAAAAAAAAAAmAIAAGRycy9k&#10;b3ducmV2LnhtbFBLBQYAAAAABAAEAPUAAACJAwAAAAA=&#10;" path="m105112,r,22962l104051,22658v-13881,,-23623,6771,-29225,20271c69200,56455,66396,81676,66396,118558v,37516,2857,63130,8545,76835c80669,209083,90371,215941,104051,215941r1061,-314l105112,238193r-1457,227c68882,238420,42912,228476,25766,208587,8583,188686,,158677,,118558,,78667,8698,48909,26060,29314,34747,19509,45717,12163,58969,7267l105112,xe" fillcolor="#007e68" stroked="f" strokeweight="0">
                <v:stroke miterlimit="83231f" joinstyle="miter"/>
                <v:path arrowok="t" textboxrect="0,0,105112,238420"/>
              </v:shape>
              <v:shape id="Shape 7" o:spid="_x0000_s1028" style="position:absolute;left:3239;top:6270;width:1051;height:2382;visibility:visible;mso-wrap-style:square;v-text-anchor:top" coordsize="105096,238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og7sQA&#10;AADbAAAADwAAAGRycy9kb3ducmV2LnhtbESPT4vCMBTE7wt+h/AEb2uqoCxdo1RF0YvUPyx7fDTP&#10;tmzzUpqo1U9vhAWPw8z8hpnMWlOJKzWutKxg0I9AEGdWl5wrOB1Xn18gnEfWWFkmBXdyMJt2PiYY&#10;a3vjPV0PPhcBwi5GBYX3dSylywoy6Pq2Jg7e2TYGfZBNLnWDtwA3lRxG0VgaLDksFFjToqDs73Ax&#10;Cn7m63QjKVmeL7ul1o8o+d2mqVK9bpt8g/DU+nf4v73RCkYDeH0JP0B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HqIO7EAAAA2wAAAA8AAAAAAAAAAAAAAAAAmAIAAGRycy9k&#10;b3ducmV2LnhtbFBLBQYAAAAABAAEAPUAAACJAwAAAAA=&#10;" path="m462,c36214,,62592,10033,79583,30097v16981,20065,25513,49581,25513,88534c105096,159372,96298,189522,78708,209117v-8782,9797,-19850,17141,-33209,22036l,238266,,215700r17196,-5091c22278,207007,26358,201606,29442,194411v6160,-14414,9274,-39662,9274,-75780c38716,82904,35641,58000,29597,43891,26555,36835,22484,31545,17377,28019l,23035,,73,462,xe" fillcolor="#007e68" stroked="f" strokeweight="0">
                <v:stroke miterlimit="83231f" joinstyle="miter"/>
                <v:path arrowok="t" textboxrect="0,0,105096,238266"/>
              </v:shape>
              <v:shape id="Shape 8" o:spid="_x0000_s1029" style="position:absolute;left:9778;top:6330;width:1193;height:2276;visibility:visible;mso-wrap-style:square;v-text-anchor:top" coordsize="119314,2276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1VYbsUA&#10;AADbAAAADwAAAGRycy9kb3ducmV2LnhtbESPQWvCQBSE74X+h+UVeqsbA7aauhERBPHSqqX2+Mg+&#10;k5Ds27C7NdFf7xYKHoeZ+YaZLwbTijM5X1tWMB4lIIgLq2suFXwd1i9TED4ga2wtk4ILeVjkjw9z&#10;zLTteUfnfShFhLDPUEEVQpdJ6YuKDPqR7Yijd7LOYIjSlVI77CPctDJNkldpsOa4UGFHq4qKZv9r&#10;FLxtaLZyn99NN2z7a/qz8x+TY6HU89OwfAcRaAj38H97oxVMUvj7En+AzG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7VVhuxQAAANsAAAAPAAAAAAAAAAAAAAAAAJgCAABkcnMv&#10;ZG93bnJldi54bWxQSwUGAAAAAAQABAD1AAAAigMAAAAA&#10;" path="m2322,l92072,r,207504l119314,213347r,14274l,227621,,213347r27063,-5843l27063,20117,2322,14260,2322,xe" fillcolor="#007e68" stroked="f" strokeweight="0">
                <v:stroke miterlimit="83231f" joinstyle="miter"/>
                <v:path arrowok="t" textboxrect="0,0,119314,227621"/>
              </v:shape>
              <v:shape id="Shape 9" o:spid="_x0000_s1030" style="position:absolute;left:12842;top:6270;width:1051;height:2385;visibility:visible;mso-wrap-style:square;v-text-anchor:top" coordsize="105104,2384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R6q8IA&#10;AADbAAAADwAAAGRycy9kb3ducmV2LnhtbESPT4vCMBTE7wt+h/AEb2vqLopUo6goCB7Ef3h9Ns+2&#10;2LyUJGr99mZhweMwM79hxtPGVOJBzpeWFfS6CQjizOqScwXHw+p7CMIHZI2VZVLwIg/TSetrjKm2&#10;T97RYx9yESHsU1RQhFCnUvqsIIO+a2vi6F2tMxiidLnUDp8Rbir5kyQDabDkuFBgTYuCstv+bhRs&#10;rhcdet675XLL53k5O+X3zUqpTruZjUAEasIn/N9eawX9X/j7En+AnL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ZHqrwgAAANsAAAAPAAAAAAAAAAAAAAAAAJgCAABkcnMvZG93&#10;bnJldi54bWxQSwUGAAAAAAQABAD1AAAAhwMAAAAA&#10;" path="m105104,r,22961l104051,22659v-13920,,-23637,6771,-29249,20271c69188,56456,66406,81677,66406,118559v,37515,2833,63130,8536,76835c80618,209084,90335,215942,104051,215942r1053,-312l105104,238191r-1473,230c68872,238421,42912,228477,25740,208588,8583,188687,,158678,,118559,,78668,8687,48910,26021,29315,34727,19510,45700,12164,58953,7268l105104,xe" fillcolor="#007e68" stroked="f" strokeweight="0">
                <v:stroke miterlimit="83231f" joinstyle="miter"/>
                <v:path arrowok="t" textboxrect="0,0,105104,238421"/>
              </v:shape>
              <v:shape id="Shape 10" o:spid="_x0000_s1031" style="position:absolute;left:13893;top:6270;width:1051;height:2382;visibility:visible;mso-wrap-style:square;v-text-anchor:top" coordsize="105069,2382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OopcIA&#10;AADbAAAADwAAAGRycy9kb3ducmV2LnhtbESPQWvCQBCF7wX/wzKCl1InSlskdRURFY/VevE2ZMck&#10;bXY2ZEdN/323UOjx8d77Hm++7H1jbtzFOoiFyTgDw1IEV0tp4fSxfZqBiUriqAnCFr45wnIxeJhT&#10;7sJdDnw7amkSRGJOFirVNkeMRcWe4ji0LMm7hM6TJtmV6Dq6J7hvcJplr+iplrRQUcvriouv49Vb&#10;wPNZ9fP9stkfHll2Dh1exVk7GvarNzDKvf6H/9p7Z+HlGX6/pB+Ai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86ilwgAAANsAAAAPAAAAAAAAAAAAAAAAAJgCAABkcnMvZG93&#10;bnJldi54bWxQSwUGAAAAAAQABAD1AAAAhwMAAAAA&#10;" path="m456,c36233,,62600,10033,79577,30097v17007,20065,25492,49581,25492,88534c105069,159372,96292,189522,78702,209117v-8782,9797,-19844,17141,-33201,22036l,238263,,215702r17199,-5093c22285,207007,26370,201606,29450,194411v6160,-14414,9248,-39662,9248,-75780c38698,82904,35649,58000,29580,43891,26538,36835,22464,31545,17358,28019l,23033,,72,456,xe" fillcolor="#007e68" stroked="f" strokeweight="0">
                <v:stroke miterlimit="83231f" joinstyle="miter"/>
                <v:path arrowok="t" textboxrect="0,0,105069,238263"/>
              </v:shape>
              <v:shape id="Shape 11" o:spid="_x0000_s1032" style="position:absolute;left:11122;top:5814;width:1508;height:2841;visibility:visible;mso-wrap-style:square;v-text-anchor:top" coordsize="150811,2840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LgZsEA&#10;AADbAAAADwAAAGRycy9kb3ducmV2LnhtbESPzarCMBSE98J9h3CEu9NUQZFqFClcELwi/ixcHppj&#10;W9qclCa29e2NILgcZuYbZrXpTSVaalxhWcFkHIEgTq0uOFNwvfyNFiCcR9ZYWSYFT3KwWf8MVhhr&#10;2/GJ2rPPRICwi1FB7n0dS+nSnAy6sa2Jg3e3jUEfZJNJ3WAX4KaS0yiaS4MFh4Uca0pySsvzwygo&#10;j/qwb9MiuUU3+6/rLil7mSj1O+y3SxCeev8Nf9o7rWA2g/eX8APk+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Ty4GbBAAAA2wAAAA8AAAAAAAAAAAAAAAAAmAIAAGRycy9kb3du&#10;cmV2LnhtbFBLBQYAAAAABAAEAPUAAACGAwAAAAA=&#10;" path="m61975,l94792,r,51574l143456,51574r,23497l94792,75071r,148004c94792,233886,97003,242000,101445,247461v4395,5472,10238,8204,17438,8204c127595,255665,138211,254354,150811,251688r,19026c145833,274169,137564,277254,126047,279973v-11559,2693,-22100,4050,-31676,4050c73634,284023,57693,279173,46530,269407,35341,259676,29755,245693,29755,227444r,-152373l,75071,,61009,34301,51574,61975,xe" fillcolor="#007e68" stroked="f" strokeweight="0">
                <v:stroke miterlimit="83231f" joinstyle="miter"/>
                <v:path arrowok="t" textboxrect="0,0,150811,284023"/>
              </v:shape>
              <v:shape id="Shape 12" o:spid="_x0000_s1033" style="position:absolute;left:7088;top:6270;width:2507;height:2336;visibility:visible;mso-wrap-style:square;v-text-anchor:top" coordsize="250658,233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15RcUA&#10;AADbAAAADwAAAGRycy9kb3ducmV2LnhtbESPQWvCQBSE7wX/w/KE3upGoUFSV5GCIHjQJgXx9pp9&#10;btJm34bsGpN/3y0UPA4z8w2z2gy2ET11vnasYD5LQBCXTtdsFHwWu5clCB+QNTaOScFIHjbrydMK&#10;M+3u/EF9HoyIEPYZKqhCaDMpfVmRRT9zLXH0rq6zGKLsjNQd3iPcNnKRJKm0WHNcqLCl94rKn/xm&#10;Fdjiqzgvjpc+P1zO5ns8bffX+Ump5+mwfQMRaAiP8H97rxW8pvD3Jf4Auf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/XlFxQAAANsAAAAPAAAAAAAAAAAAAAAAAJgCAABkcnMv&#10;ZG93bnJldi54bWxQSwUGAAAAAAQABAD1AAAAigMAAAAA&#10;" path="m164704,v22201,,38455,6386,48809,19189c222606,30342,227099,46318,227099,67069r,146468l250658,219391r,14264l140105,233655r,-14264l162102,213537r,-137872c162102,61863,159167,51067,153299,43334,147460,35571,138938,31698,127761,31698v-12662,,-25845,2718,-39572,8180l88189,40601r,35064l88189,213537r22440,5854l110629,233655,,233655,,219391r23152,-5854l23152,26162,,20293,,6045r84478,l87667,25668v2070,-1195,18007,-9234,20344,-10008c129207,5220,148082,,164704,xe" fillcolor="#007e68" stroked="f" strokeweight="0">
                <v:stroke miterlimit="83231f" joinstyle="miter"/>
                <v:path arrowok="t" textboxrect="0,0,250658,233655"/>
              </v:shape>
              <v:shape id="Shape 13" o:spid="_x0000_s1034" style="position:absolute;left:15232;top:6259;width:1885;height:2347;visibility:visible;mso-wrap-style:square;v-text-anchor:top" coordsize="188557,2346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FKDsUA&#10;AADbAAAADwAAAGRycy9kb3ducmV2LnhtbESPQWsCMRSE7wX/Q3hCbzVbl1ZZjSKC0EOhuraKt8fm&#10;uVm6eVmSVLf/vhEKHoeZ+YaZL3vbigv50DhW8DzKQBBXTjdcK/jcb56mIEJE1tg6JgW/FGC5GDzM&#10;sdDuyju6lLEWCcKhQAUmxq6QMlSGLIaR64iTd3beYkzS11J7vCa4beU4y16lxYbTgsGO1oaq7/LH&#10;Kjgan5/H9DHJd5uT43x7+HovD0o9DvvVDESkPt7D/+03reBlArcv6Qf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AUoOxQAAANsAAAAPAAAAAAAAAAAAAAAAAJgCAABkcnMv&#10;ZG93bnJldi54bWxQSwUGAAAAAAQABAD1AAAAigMAAAAA&#10;" path="m177073,r11484,l188557,79466r-12143,l162165,49607v-9817,,-21909,1945,-34506,5830c115059,59324,103961,63947,94450,69279r,853l94450,77522r,137046l131382,220410r,14274l,234684,,220410r29412,-5842l29412,27191,,21326,,7064r90753,l93330,51130c109512,33642,124675,20755,138924,12449,153187,4154,165913,,177073,xe" fillcolor="#007e68" stroked="f" strokeweight="0">
                <v:stroke miterlimit="83231f" joinstyle="miter"/>
                <v:path arrowok="t" textboxrect="0,0,188557,234684"/>
              </v:shape>
              <v:shape id="Shape 14" o:spid="_x0000_s1035" style="position:absolute;top:6270;width:1900;height:2383;visibility:visible;mso-wrap-style:square;v-text-anchor:top" coordsize="190005,238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wir8EA&#10;AADbAAAADwAAAGRycy9kb3ducmV2LnhtbERPy2rCQBTdF/yH4Qru6sRCrKaOQQqCiov6KN1eMtck&#10;NHMnZCYP/95ZCC4P571KB1OJjhpXWlYwm0YgiDOrS84VXC/b9wUI55E1VpZJwZ0cpOvR2woTbXs+&#10;UXf2uQgh7BJUUHhfJ1K6rCCDbmpr4sDdbGPQB9jkUjfYh3BTyY8omkuDJYeGAmv6Lij7P7dGgbx8&#10;3g9ltO/ivx/bLpYZ/96OrNRkPGy+QHga/Ev8dO+0gjiMDV/CD5Dr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28Iq/BAAAA2wAAAA8AAAAAAAAAAAAAAAAAmAIAAGRycy9kb3du&#10;cmV2LnhtbFBLBQYAAAAABAAEAPUAAACGAwAAAAA=&#10;" path="m111377,v22478,,46979,2755,73444,8316l184821,75387r-2208,l169340,75387,155499,32904v-5577,-3683,-12028,-6249,-17629,-7682c135306,24559,132433,24051,129207,23709v-3822,-392,-8063,-521,-12672,-380c106794,23633,98108,27622,90421,35230,82549,42962,76503,53899,72263,68018v-3975,13158,-6059,28804,-6236,46904l66002,118605v62,31011,4850,53619,14336,67856l82282,189165v10465,13702,26808,20639,49011,20776c132905,209941,134493,209941,136091,209916v20754,-267,38660,-2869,53914,-7211l190005,205128r,14721c182613,225651,172441,230188,159447,233423v-13031,3242,-26390,4865,-40106,4865c79207,238288,49213,228345,29373,208483,9803,188849,,159092,,119164,,95198,4191,74575,12546,57276,20941,39953,33160,26733,48690,16891,66114,5904,86854,,111377,xe" fillcolor="#007e68" stroked="f" strokeweight="0">
                <v:stroke miterlimit="83231f" joinstyle="miter"/>
                <v:path arrowok="t" textboxrect="0,0,190005,238288"/>
              </v:shape>
              <v:shape id="Shape 15" o:spid="_x0000_s1036" style="position:absolute;left:4624;top:6271;width:1116;height:3426;visibility:visible;mso-wrap-style:square;v-text-anchor:top" coordsize="111634,3425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NsbMIA&#10;AADbAAAADwAAAGRycy9kb3ducmV2LnhtbESPS4vCQBCE7wv+h6GFva2TFVY060SCoCiefB28NZnO&#10;g2R6QmbU+O8dQfBYVNVX1HzRm0bcqHOVZQW/owgEcWZ1xYWC03H1MwXhPLLGxjIpeJCDRTL4mmOs&#10;7Z33dDv4QgQIuxgVlN63sZQuK8mgG9mWOHi57Qz6ILtC6g7vAW4aOY6iiTRYcVgosaVlSVl9uBoF&#10;0/S8Lh77XT4Zp0tHvK0vOZ+U+h726T8IT73/hN/tjVbwN4PXl/ADZPI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2xswgAAANsAAAAPAAAAAAAAAAAAAAAAAJgCAABkcnMvZG93&#10;bnJldi54bWxQSwUGAAAAAAQABAD1AAAAhwMAAAAA&#10;" path="m106033,r5601,354l111634,23733r-6288,-1277c93218,22456,84416,26963,78815,35956v-5537,9005,-8331,23163,-8331,42480c70484,97755,73227,112169,78689,121669v5475,9487,14313,14235,26532,14235l111634,134523r,23140l106033,158421v-14630,,-27269,-1281,-38191,-3606l60299,175860v357,4367,3367,8457,9044,12304c75031,191988,82029,193918,90349,193918r864,l111634,193918r,54190l67450,248108v-7723,5818,-13375,12254,-17018,19328c47397,273329,45871,279338,45860,285473r,226c45860,296749,50814,304978,60743,310352v9957,5397,23839,8075,41684,8075l111634,317550r,24388l102222,342598v-32602,,-57799,-4753,-75553,-14213c8863,318938,,305881,,289231v,-7480,2959,-14746,8827,-21769c14705,260416,25984,251867,42696,241808,33209,238201,25185,231956,18543,223038,11912,214150,8585,204750,8585,194846l48946,148986c16967,135612,6364,109386,6364,79211,6364,35460,33984,,106033,xe" fillcolor="#007e68" stroked="f" strokeweight="0">
                <v:stroke miterlimit="83231f" joinstyle="miter"/>
                <v:path arrowok="t" textboxrect="0,0,111634,342598"/>
              </v:shape>
              <v:shape id="Shape 16" o:spid="_x0000_s1037" style="position:absolute;left:5740;top:8210;width:1162;height:1480;visibility:visible;mso-wrap-style:square;v-text-anchor:top" coordsize="116243,1480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sT78AA&#10;AADbAAAADwAAAGRycy9kb3ducmV2LnhtbERPy4rCMBTdC/5DuMLsNNVFR6tRxsfAbATtDLq9NNe2&#10;THNTkqj1781CcHk478WqM424kfO1ZQXjUQKCuLC65lLB3+/3cArCB2SNjWVS8CAPq2W/t8BM2zsf&#10;6ZaHUsQQ9hkqqEJoMyl9UZFBP7ItceQu1hkMEbpSaof3GG4aOUmSVBqsOTZU2NKmouI/vxoFbve5&#10;d3V6umI+nm3O3aNc59uDUh+D7msOIlAX3uKX+0crSOP6+CX+ALl8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VsT78AAAADbAAAADwAAAAAAAAAAAAAAAACYAgAAZHJzL2Rvd25y&#10;ZXYueG1sUEsFBgAAAAAEAAQA9QAAAIUDAAAAAA==&#10;" path="m,l21527,r864,c92533,,116243,24638,116243,63259v,17489,-4800,32562,-14364,45237c92317,121147,78230,131001,59665,138063v-9290,3537,-19695,6191,-31209,7961l,148020,,123632r22651,-2157c31896,119452,39770,116420,46277,112381,59244,104281,65774,93002,65774,78548r,-126c65723,69926,62750,63667,56832,59575,51652,56008,44195,54190,34468,54190l,54190,,xe" fillcolor="#007e68" stroked="f" strokeweight="0">
                <v:stroke miterlimit="83231f" joinstyle="miter"/>
                <v:path arrowok="t" textboxrect="0,0,116243,148020"/>
              </v:shape>
              <v:shape id="Shape 17" o:spid="_x0000_s1038" style="position:absolute;left:5740;top:5816;width:1084;height:2031;visibility:visible;mso-wrap-style:square;v-text-anchor:top" coordsize="108419,2031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8HdcIA&#10;AADbAAAADwAAAGRycy9kb3ducmV2LnhtbESP3WrCQBCF7wu+wzKCd3WTXoikrqKCtKClNfYBhuyY&#10;BLOzITvV9e3dQqGXh/PzcRar6Dp1pSG0ng3k0wwUceVty7WB79PueQ4qCLLFzjMZuFOA1XL0tMDC&#10;+hsf6VpKrdIIhwINNCJ9oXWoGnIYpr4nTt7ZDw4lyaHWdsBbGnedfsmymXbYciI02NO2oepS/rjE&#10;FXmj/cdpX8XD/Ct+5u2mP5bGTMZx/QpKKMp/+K/9bg3Mcvj9kn6AXj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+Pwd1wgAAANsAAAAPAAAAAAAAAAAAAAAAAJgCAABkcnMvZG93&#10;bnJldi54bWxQSwUGAAAAAAQABAD1AAAAhwMAAAAA&#10;" path="m48857,r59562,l108419,14263,43879,52172v37923,12244,50190,40108,50190,72555c94069,157540,78532,185689,40368,197713l,203179,,180039r10233,-2203c14875,175446,18613,171858,21451,167070v5638,-9566,8481,-23941,8481,-43118c29932,104610,27089,90451,21487,81458,18668,76962,14937,73590,10306,71343l,69249,,45869r21588,1364l48857,xe" fillcolor="#007e68" stroked="f" strokeweight="0">
                <v:stroke miterlimit="83231f" joinstyle="miter"/>
                <v:path arrowok="t" textboxrect="0,0,108419,203179"/>
              </v:shape>
              <v:shape id="Shape 18" o:spid="_x0000_s1039" style="position:absolute;left:3039;top:11125;width:249;height:610;visibility:visible;mso-wrap-style:square;v-text-anchor:top" coordsize="24943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KARMQA&#10;AADbAAAADwAAAGRycy9kb3ducmV2LnhtbESPQWvCQBSE7wX/w/IEb3VXDyJpVgkVsWChaNqcH9nX&#10;JDT7NuxuNfbXd4VCj8PMfMPk29H24kI+dI41LOYKBHHtTMeNhvdy/7gGESKywd4xabhRgO1m8pBj&#10;ZtyVT3Q5x0YkCIcMNbQxDpmUoW7JYpi7gTh5n85bjEn6RhqP1wS3vVwqtZIWO04LLQ703FL9df62&#10;Gkr1dnv1P7v9sLZhcfioquJYVFrPpmPxBCLSGP/Df+0Xo2G1hPuX9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CgETEAAAA2wAAAA8AAAAAAAAAAAAAAAAAmAIAAGRycy9k&#10;b3ducmV2LnhtbFBLBQYAAAAABAAEAPUAAACJAwAAAAA=&#10;" path="m,l24764,r179,54l24943,9292r-179,-48l10300,9244r,24157l24764,33401r179,-50l24943,42640r-179,5l10300,42645r,18404l,61049,,xe" fillcolor="#007e68" stroked="f" strokeweight="0">
                <v:stroke miterlimit="83231f" joinstyle="miter"/>
                <v:path arrowok="t" textboxrect="0,0,24943,61049"/>
              </v:shape>
              <v:shape id="Shape 19" o:spid="_x0000_s1040" style="position:absolute;left:3288;top:11126;width:255;height:609;visibility:visible;mso-wrap-style:square;v-text-anchor:top" coordsize="25465,609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OHU8UA&#10;AADbAAAADwAAAGRycy9kb3ducmV2LnhtbESPQWvCQBSE70L/w/IKXkQ3tSISsxERCgq9NJbU4yP7&#10;mqTNvk13V03/fbcgeBxm5hsm2wymExdyvrWs4GmWgCCurG65VvB+fJmuQPiArLGzTAp+ycMmfxhl&#10;mGp75Te6FKEWEcI+RQVNCH0qpa8aMuhntieO3qd1BkOUrpba4TXCTSfnSbKUBluOCw32tGuo+i7O&#10;RkHpi6/y9cS7YXv4OLrygJOw+FFq/Dhs1yACDeEevrX3WsHyGf6/xB8g8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Y4dTxQAAANsAAAAPAAAAAAAAAAAAAAAAAJgCAABkcnMv&#10;ZG93bnJldi54bWxQSwUGAAAAAAQABAD1AAAAigMAAAAA&#10;" path="m,l17980,5398v4198,3554,6443,8764,6443,15387c24423,30538,19877,37447,11773,40586l25465,60995r-11687,l2615,42501,,42586,,33297,10761,30303v2529,-2040,3882,-5118,3882,-9265c14643,17031,13290,14069,10761,12109l,9238,,xe" fillcolor="#007e68" stroked="f" strokeweight="0">
                <v:stroke miterlimit="83231f" joinstyle="miter"/>
                <v:path arrowok="t" textboxrect="0,0,25465,60995"/>
              </v:shape>
              <v:shape id="Shape 20" o:spid="_x0000_s1041" style="position:absolute;left:3715;top:11122;width:323;height:618;visibility:visible;mso-wrap-style:square;v-text-anchor:top" coordsize="32315,617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hUvcQA&#10;AADbAAAADwAAAGRycy9kb3ducmV2LnhtbESPzWrDMBCE74W+g9hCLqWRW9K0uFFCCQ3JpYf8QK+L&#10;tbFMrJWwto7z9lGg0OMwM98ws8XgW9VTl5rABp7HBSjiKtiGawOH/erpHVQSZIttYDJwoQSL+f3d&#10;DEsbzrylfie1yhBOJRpwIrHUOlWOPKZxiMTZO4bOo2TZ1dp2eM5w3+qXophqjw3nBYeRlo6q0+7X&#10;G+i/Reo3d9LH1+UhfD3+xLVsozGjh+HzA5TQIP/hv/bGGphO4PYl/wA9v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YVL3EAAAA2wAAAA8AAAAAAAAAAAAAAAAAmAIAAGRycy9k&#10;b3ducmV2LnhtbFBLBQYAAAAABAAEAPUAAACJAwAAAAA=&#10;" path="m32315,r,9284l16940,15457v-3989,3869,-6476,9254,-6476,15318c10464,36839,12979,42269,16983,46182r15332,6262l32315,61730,19615,59354c7950,54735,,43861,,30775,,17631,7950,6888,19615,2337l32315,xe" fillcolor="#007e68" stroked="f" strokeweight="0">
                <v:stroke miterlimit="83231f" joinstyle="miter"/>
                <v:path arrowok="t" textboxrect="0,0,32315,61730"/>
              </v:shape>
              <v:shape id="Shape 21" o:spid="_x0000_s1042" style="position:absolute;left:4038;top:11122;width:324;height:618;visibility:visible;mso-wrap-style:square;v-text-anchor:top" coordsize="32392,61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YAFsQA&#10;AADbAAAADwAAAGRycy9kb3ducmV2LnhtbESPQWvCQBSE7wX/w/KE3urG0oQSXSUELB4sbTXeH9ln&#10;Esy+DburSf99t1DocZiZb5j1djK9uJPznWUFy0UCgri2uuNGQXXaPb2C8AFZY2+ZFHyTh+1m9rDG&#10;XNuRv+h+DI2IEPY5KmhDGHIpfd2SQb+wA3H0LtYZDFG6RmqHY4SbXj4nSSYNdhwXWhyobKm+Hm9G&#10;wactizO9DLJKq8PbuxsP1celVupxPhUrEIGm8B/+a++1giyF3y/xB8j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2ABbEAAAA2wAAAA8AAAAAAAAAAAAAAAAAmAIAAGRycy9k&#10;b3ducmV2LnhtbFBLBQYAAAAABAAEAPUAAACJAwAAAAA=&#10;" path="m46,c18269,,32392,13345,32392,30783,32392,48232,18269,61747,46,61747l,61739,,52452r121,49c12085,52501,21851,42912,21851,30783,21851,18655,12085,9244,121,9244l,9293,,9,46,xe" fillcolor="#007e68" stroked="f" strokeweight="0">
                <v:stroke miterlimit="83231f" joinstyle="miter"/>
                <v:path arrowok="t" textboxrect="0,0,32392,61747"/>
              </v:shape>
              <v:shape id="Shape 22" o:spid="_x0000_s1043" style="position:absolute;left:4576;top:11125;width:531;height:610;visibility:visible;mso-wrap-style:square;v-text-anchor:top" coordsize="53111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+kKcYA&#10;AADbAAAADwAAAGRycy9kb3ducmV2LnhtbESPW2vCQBSE34X+h+UU+mY2vRAkuglSqFiwUK14eTtk&#10;j0lq9mzIrhr/fVcQ+jjMzDfMJO9NI87UudqygucoBkFcWF1zqWD98zEcgXAeWWNjmRRcyUGePQwm&#10;mGp74SWdV74UAcIuRQWV920qpSsqMugi2xIH72A7gz7IrpS6w0uAm0a+xHEiDdYcFips6b2i4rg6&#10;GQUz/J1t3j716Huxncpm+zU/vu53Sj099tMxCE+9/w/f23OtIEng9iX8AJn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R+kKcYAAADbAAAADwAAAAAAAAAAAAAAAACYAgAAZHJz&#10;L2Rvd25yZXYueG1sUEsFBgAAAAAEAAQA9QAAAIsDAAAAAA==&#10;" path="m,l10290,r,31572l39420,,51538,,27903,26071,53111,61049r-12381,l20674,34098,10290,45514r,15535l,61049,,xe" fillcolor="#007e68" stroked="f" strokeweight="0">
                <v:stroke miterlimit="83231f" joinstyle="miter"/>
                <v:path arrowok="t" textboxrect="0,0,53111,61049"/>
              </v:shape>
              <v:shape id="Shape 23" o:spid="_x0000_s1044" style="position:absolute;left:5561;top:11125;width:516;height:610;visibility:visible;mso-wrap-style:square;v-text-anchor:top" coordsize="51533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wqkMMA&#10;AADbAAAADwAAAGRycy9kb3ducmV2LnhtbESPQWvCQBSE7wX/w/KE3ppNPKQ1ukoQBIUeqq2eH9ln&#10;Nph9G7KrRn+9Wyj0OMzMN8x8OdhWXKn3jWMFWZKCIK6cbrhW8PO9fvsA4QOyxtYxKbiTh+Vi9DLH&#10;Qrsb7+i6D7WIEPYFKjAhdIWUvjJk0SeuI47eyfUWQ5R9LXWPtwi3rZykaS4tNhwXDHa0MlSd9xer&#10;YLtKMzxMj3l7fnx93p0pwy4rlXodD+UMRKAh/If/2hutIH+H3y/xB8jF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BwqkMMAAADbAAAADwAAAAAAAAAAAAAAAACYAgAAZHJzL2Rv&#10;d25yZXYueG1sUEsFBgAAAAAEAAQA9QAAAIgDAAAAAA==&#10;" path="m1126,l51116,r,7417l13956,51801r37577,l51533,61049,,61049,,53655,37245,9246r-36119,l1126,xe" fillcolor="#007e68" stroked="f" strokeweight="0">
                <v:stroke miterlimit="83231f" joinstyle="miter"/>
                <v:path arrowok="t" textboxrect="0,0,51533,61049"/>
              </v:shape>
              <v:shape id="Shape 24" o:spid="_x0000_s1045" style="position:absolute;left:6231;top:11125;width:319;height:610;visibility:visible;mso-wrap-style:square;v-text-anchor:top" coordsize="31915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Wzd74A&#10;AADbAAAADwAAAGRycy9kb3ducmV2LnhtbERPy6rCMBDdC/5DGMGNaKoLvVSjFEUQhYJeP2BsxrbY&#10;TEoTa/17sxBcHs57telMJVpqXGlZwXQSgSDOrC45V3D934//QDiPrLGyTAre5GCz7vdWGGv74jO1&#10;F5+LEMIuRgWF93UspcsKMugmtiYO3N02Bn2ATS51g68Qbio5i6K5NFhyaCiwpm1B2ePyNAr8Ls3e&#10;8rbgdHTSx8PjmrQmTZQaDrpkCcJT53/ir/ugFczD2PAl/AC5/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1s3e+AAAA2wAAAA8AAAAAAAAAAAAAAAAAmAIAAGRycy9kb3ducmV2&#10;LnhtbFBLBQYAAAAABAAEAPUAAACDAwAAAAA=&#10;" path="m26950,r4965,l31915,11001r-1,-2l20408,38124r11507,l31915,47268r-15341,l10732,61049,,61049,26950,xe" fillcolor="#007e68" stroked="f" strokeweight="0">
                <v:stroke miterlimit="83231f" joinstyle="miter"/>
                <v:path arrowok="t" textboxrect="0,0,31915,61049"/>
              </v:shape>
              <v:shape id="Shape 25" o:spid="_x0000_s1046" style="position:absolute;left:6550;top:11125;width:323;height:610;visibility:visible;mso-wrap-style:square;v-text-anchor:top" coordsize="32272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YapcUA&#10;AADbAAAADwAAAGRycy9kb3ducmV2LnhtbESPwW7CMBBE70j9B2sr9QZOc0A0xUQVFW2puBA49LjE&#10;S5ISr63YgfD3dSUkjqOZeaOZ54NpxZk631hW8DxJQBCXVjdcKdjvVuMZCB+QNbaWScGVPOSLh9Ec&#10;M20vvKVzESoRIewzVFCH4DIpfVmTQT+xjjh6R9sZDFF2ldQdXiLctDJNkqk02HBcqNHRsqbyVPRG&#10;Qb/ZFOtt+jF7dz+tdKvP3aH//lXq6XF4ewURaAj38K39pRVMX+D/S/wBcv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1hqlxQAAANsAAAAPAAAAAAAAAAAAAAAAAJgCAABkcnMv&#10;ZG93bnJldi54bWxQSwUGAAAAAAQABAD1AAAAigMAAAAA&#10;" path="m,l5576,,32272,61049r-10986,l15442,47268,,47268,,38124r11508,l,11001,,xe" fillcolor="#007e68" stroked="f" strokeweight="0">
                <v:stroke miterlimit="83231f" joinstyle="miter"/>
                <v:path arrowok="t" textboxrect="0,0,32272,61049"/>
              </v:shape>
              <v:shape id="Shape 26" o:spid="_x0000_s1047" style="position:absolute;left:6971;top:11125;width:457;height:610;visibility:visible;mso-wrap-style:square;v-text-anchor:top" coordsize="45708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2GNZ8AA&#10;AADbAAAADwAAAGRycy9kb3ducmV2LnhtbERPy0oDMRTdF/yHcAV3baZF2jI2LSIMiru+Fu4uk+sk&#10;OrkZkjiPvzeLQpeH894dRteKnkK0nhUsFwUI4tpry42Cy7mab0HEhKyx9UwKJopw2D/MdlhqP/CR&#10;+lNqRA7hWKICk1JXShlrQw7jwnfEmfv2wWHKMDRSBxxyuGvlqijW0qHl3GCwozdD9e/pzykYrp9f&#10;qbJTNdh3vax+Vs/XsPVKPT2Ory8gEo3pLr65P7SCTV6fv+QfIP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2GNZ8AAAADbAAAADwAAAAAAAAAAAAAAAACYAgAAZHJzL2Rvd25y&#10;ZXYueG1sUEsFBgAAAAAEAAQA9QAAAIUDAAAAAA==&#10;" path="m8978,l19191,r,18757l33158,14656r1715,6717l19191,25996r,25729l45708,51725r,9324l8978,61049r,-32083l1739,31050,,24423,8978,21806,8978,xe" fillcolor="#007e68" stroked="f" strokeweight="0">
                <v:stroke miterlimit="83231f" joinstyle="miter"/>
                <v:path arrowok="t" textboxrect="0,0,45708,61049"/>
              </v:shape>
              <v:shape id="Shape 27" o:spid="_x0000_s1048" style="position:absolute;left:7555;top:11122;width:323;height:618;visibility:visible;mso-wrap-style:square;v-text-anchor:top" coordsize="32295,617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y158MA&#10;AADbAAAADwAAAGRycy9kb3ducmV2LnhtbESPzYoCMRCE78K+Q+iFvWlGwR9mjbIsyupB8GcfoJm0&#10;M4OTzphEjW9vBMFjUVVfUdN5NI24kvO1ZQX9XgaCuLC65lLB/2HZnYDwAVljY5kU3MnDfPbRmWKu&#10;7Y13dN2HUiQI+xwVVCG0uZS+qMig79mWOHlH6wyGJF0ptcNbgptGDrJsJA3WnBYqbOm3ouK0vxgF&#10;6+ZshpeJ+1ts2k2MC7ddxmGp1Ndn/PkGESiGd/jVXmkF4z48v6QfIG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Zy158MAAADbAAAADwAAAAAAAAAAAAAAAACYAgAAZHJzL2Rv&#10;d25yZXYueG1sUEsFBgAAAAAEAAQA9QAAAIgDAAAAAA==&#10;" path="m32295,r,9291l16933,15456v-3993,3869,-6482,9254,-6482,15318c10451,36838,12963,42268,16967,46181r15328,6254l32295,61729,19604,59354c7944,54735,,43861,,30774,,17631,7944,6887,19604,2336l32295,xe" fillcolor="#007e68" stroked="f" strokeweight="0">
                <v:stroke miterlimit="83231f" joinstyle="miter"/>
                <v:path arrowok="t" textboxrect="0,0,32295,61729"/>
              </v:shape>
              <v:shape id="Shape 28" o:spid="_x0000_s1049" style="position:absolute;left:7878;top:11122;width:324;height:618;visibility:visible;mso-wrap-style:square;v-text-anchor:top" coordsize="32411,61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AdDcIA&#10;AADbAAAADwAAAGRycy9kb3ducmV2LnhtbESPQWvCQBSE74X+h+UJvZS6MUhboquIUMhVG+j1kX1u&#10;gtm3cXebxH/vCoLHYWa+YdbbyXZiIB9axwoW8wwEce10y0ZB9fvz8Q0iRGSNnWNScKUA283ryxoL&#10;7UY+0HCMRiQIhwIVNDH2hZShbshimLueOHkn5y3GJL2R2uOY4LaTeZZ9Sostp4UGe9o3VJ+P/1bB&#10;nz/lVXmV5Ti8V5eDr81uuTRKvc2m3QpEpCk+w492qRV85XD/kn6A3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YB0NwgAAANsAAAAPAAAAAAAAAAAAAAAAAJgCAABkcnMvZG93&#10;bnJldi54bWxQSwUGAAAAAAQABAD1AAAAhwMAAAAA&#10;" path="m50,c18277,,32411,13345,32411,30783,32411,48232,18277,61747,50,61747l,61738,,52444r140,57c12092,52501,21845,42912,21845,30783,21845,18655,12092,9244,140,9244l,9301,,9,50,xe" fillcolor="#007e68" stroked="f" strokeweight="0">
                <v:stroke miterlimit="83231f" joinstyle="miter"/>
                <v:path arrowok="t" textboxrect="0,0,32411,61747"/>
              </v:shape>
              <v:shape id="Shape 29" o:spid="_x0000_s1050" style="position:absolute;left:8347;top:11125;width:516;height:610;visibility:visible;mso-wrap-style:square;v-text-anchor:top" coordsize="51548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exZcUA&#10;AADbAAAADwAAAGRycy9kb3ducmV2LnhtbESPQWvCQBSE70L/w/IKvZlNLWhJXaUVFAURTKv0+Mi+&#10;Jmmzb+PuqvHfu4LQ4zAz3zDjaWcacSLna8sKnpMUBHFhdc2lgq/Pef8VhA/IGhvLpOBCHqaTh94Y&#10;M23PvKVTHkoRIewzVFCF0GZS+qIigz6xLXH0fqwzGKJ0pdQOzxFuGjlI06E0WHNcqLClWUXFX340&#10;CtxiE1Z+2bn1bvGxHxy+6zz9nSn19Ni9v4EI1IX/8L291ApGL3D7En+An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N7FlxQAAANsAAAAPAAAAAAAAAAAAAAAAAJgCAABkcnMv&#10;ZG93bnJldi54bWxQSwUGAAAAAAQABAD1AAAAigMAAAAA&#10;" path="m1144,l51106,r,7417l13957,51805r37591,l51548,61049,,61049,,53659,37249,9246r-36105,l1144,xe" fillcolor="#007e68" stroked="f" strokeweight="0">
                <v:stroke miterlimit="83231f" joinstyle="miter"/>
                <v:path arrowok="t" textboxrect="0,0,51548,61049"/>
              </v:shape>
              <v:shape id="Shape 30" o:spid="_x0000_s1051" style="position:absolute;left:8555;top:10931;width:117;height:122;visibility:visible;mso-wrap-style:square;v-text-anchor:top" coordsize="11697,121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T28MMA&#10;AADbAAAADwAAAGRycy9kb3ducmV2LnhtbESPQWsCMRSE74X+h/AKvdVsS1llNYoIheKhoJbi8bF5&#10;boKbl2XzVrf/vikIHoeZ+YZZrMbQqgv1yUc28DopQBHX0XpuDHwfPl5moJIgW2wjk4FfSrBaPj4s&#10;sLLxyju67KVRGcKpQgNOpKu0TrWjgGkSO+LsnWIfULLsG217vGZ4aPVbUZQ6oOe84LCjjaP6vB+C&#10;gdPXbHA/2yMP4puDt64sN7I15vlpXM9BCY1yD9/an9bA9B3+v+Qfo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OT28MMAAADbAAAADwAAAAAAAAAAAAAAAACYAgAAZHJzL2Rv&#10;d25yZXYueG1sUEsFBgAAAAAEAAQA9QAAAIgDAAAAAA==&#10;" path="m5843,v3315,,5854,2527,5854,6110c11697,9587,9158,12128,5843,12128,2527,12128,,9587,,6110,,2527,2527,,5843,xe" fillcolor="#007e68" stroked="f" strokeweight="0">
                <v:stroke miterlimit="83231f" joinstyle="miter"/>
                <v:path arrowok="t" textboxrect="0,0,11697,12128"/>
              </v:shape>
              <v:shape id="Shape 31" o:spid="_x0000_s1052" style="position:absolute;left:9071;top:11125;width:447;height:610;visibility:visible;mso-wrap-style:square;v-text-anchor:top" coordsize="44655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9TAb8UA&#10;AADbAAAADwAAAGRycy9kb3ducmV2LnhtbESPQWvCQBSE74L/YXlCb3XT1tYQs0qpCB6EaupBb4/s&#10;axKSfRuy2yT9912h4HGYmW+YdDOaRvTUucqygqd5BII4t7riQsH5a/cYg3AeWWNjmRT8koPNejpJ&#10;MdF24BP1mS9EgLBLUEHpfZtI6fKSDLq5bYmD9207gz7IrpC6wyHATSOfo+hNGqw4LJTY0kdJeZ39&#10;GAWLS3/9jJiOeIhpuy3253p4qZV6mI3vKxCeRn8P/7f3WsHyFW5fwg+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1MBvxQAAANsAAAAPAAAAAAAAAAAAAAAAAJgCAABkcnMv&#10;ZG93bnJldi54bWxQSwUGAAAAAAQABAD1AAAAigMAAAAA&#10;" path="m,l43611,r,9244l10300,9244r,16485l40119,25729r,9234l10300,34963r,16840l44655,51803r,9246l,61049,,xe" fillcolor="#007e68" stroked="f" strokeweight="0">
                <v:stroke miterlimit="83231f" joinstyle="miter"/>
                <v:path arrowok="t" textboxrect="0,0,44655,61049"/>
              </v:shape>
              <v:shape id="Shape 32" o:spid="_x0000_s1053" style="position:absolute;left:9740;top:11125;width:529;height:610;visibility:visible;mso-wrap-style:square;v-text-anchor:top" coordsize="52921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jCVMQA&#10;AADbAAAADwAAAGRycy9kb3ducmV2LnhtbESPQWvCQBSE7wX/w/KEXkLdtYXYRjdB2qq9Vovg7ZF9&#10;JsHs25DdavrvXUHocZiZb5hFMdhWnKn3jWMN04kCQVw603Cl4We3enoF4QOywdYxafgjD0U+elhg&#10;ZtyFv+m8DZWIEPYZaqhD6DIpfVmTRT9xHXH0jq63GKLsK2l6vES4beWzUqm02HBcqLGj95rK0/bX&#10;avg4bPbJMagX+Xbau0GtabX+TLR+HA/LOYhAQ/gP39tfRsMshduX+ANkf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4wlTEAAAA2wAAAA8AAAAAAAAAAAAAAAAAmAIAAGRycy9k&#10;b3ducmV2LnhtbFBLBQYAAAAABAAEAPUAAACJAwAAAAA=&#10;" path="m,l10109,,42800,43866,42800,,52921,r,61049l42800,61049,10260,17269r,43780l,61049,,xe" fillcolor="#007e68" stroked="f" strokeweight="0">
                <v:stroke miterlimit="83231f" joinstyle="miter"/>
                <v:path arrowok="t" textboxrect="0,0,52921,61049"/>
              </v:shape>
              <v:shape id="Shape 1420" o:spid="_x0000_s1054" style="position:absolute;left:10529;top:11125;width:103;height:610;visibility:visible;mso-wrap-style:square;v-text-anchor:top" coordsize="10300,610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yNdMQA&#10;AADbAAAADwAAAGRycy9kb3ducmV2LnhtbESPQWsCMRSE7wX/Q3hCL0WzCtW6GkUKQqEgaPfg8bF5&#10;bhY3L0uS7m7/fSMIHoeZ+YbZ7AbbiI58qB0rmE0zEMSl0zVXCoqfw+QDRIjIGhvHpOCPAuy2o5cN&#10;5tr1fKLuHCuRIBxyVGBibHMpQ2nIYpi6ljh5V+ctxiR9JbXHPsFtI+dZtpAWa04LBlv6NFTezr9W&#10;wTFe/Pf1tFplxdusv9CxMN17odTreNivQUQa4jP8aH9pBcsl3L+kHyC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8jXTEAAAA2wAAAA8AAAAAAAAAAAAAAAAAmAIAAGRycy9k&#10;b3ducmV2LnhtbFBLBQYAAAAABAAEAPUAAACJAwAAAAA=&#10;" path="m,l10300,r,61075l,61075,,e" fillcolor="#007e68" stroked="f" strokeweight="0">
                <v:stroke miterlimit="83231f" joinstyle="miter"/>
                <v:path arrowok="t" textboxrect="0,0,10300,61075"/>
              </v:shape>
              <v:shape id="Shape 34" o:spid="_x0000_s1055" style="position:absolute;left:10810;top:11125;width:320;height:610;visibility:visible;mso-wrap-style:square;v-text-anchor:top" coordsize="31921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pkusAA&#10;AADbAAAADwAAAGRycy9kb3ducmV2LnhtbERPPW/CMBDdK/EfrENiKw4daBUwCJAqZWGAEonxsI84&#10;EJ+j2JDw7+uhUsen971cD64RT+pC7VnBbJqBINbe1FwpOP18v3+BCBHZYOOZFLwowHo1eltibnzP&#10;B3oeYyVSCIccFdgY21zKoC05DFPfEifu6juHMcGukqbDPoW7Rn5k2Vw6rDk1WGxpZ0nfjw+nYB/6&#10;qji0pS7sSZevW7k93y9Wqcl42CxARBriv/jPXRgFn2ls+pJ+gFz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BpkusAAAADbAAAADwAAAAAAAAAAAAAAAACYAgAAZHJzL2Rvd25y&#10;ZXYueG1sUEsFBgAAAAAEAAQA9QAAAIUDAAAAAA==&#10;" path="m26947,r4974,l31921,11017r-7,-18l20409,38124r11512,l31921,47268r-15350,l10732,61049,,61049,26947,xe" fillcolor="#007e68" stroked="f" strokeweight="0">
                <v:stroke miterlimit="83231f" joinstyle="miter"/>
                <v:path arrowok="t" textboxrect="0,0,31921,61049"/>
              </v:shape>
              <v:shape id="Shape 35" o:spid="_x0000_s1056" style="position:absolute;left:11130;top:11125;width:322;height:610;visibility:visible;mso-wrap-style:square;v-text-anchor:top" coordsize="32263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7RfcQA&#10;AADbAAAADwAAAGRycy9kb3ducmV2LnhtbESPT2sCMRTE70K/Q3gFb252FXS7NUoRBA+9+Aekt8fm&#10;dTd087JsosZ+eiMUehxm5jfMch1tJ640eONYQZHlIIhrpw03Ck7H7aQE4QOyxs4xKbiTh/XqZbTE&#10;Srsb7+l6CI1IEPYVKmhD6Cspfd2SRZ+5njh5326wGJIcGqkHvCW47eQ0z+fSouG00GJPm5bqn8PF&#10;KvgqIv5Oy9zOZ7vzPhr7abqiVGr8Gj/eQQSK4T/8195pBYs3eH5JP0C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TO0X3EAAAA2wAAAA8AAAAAAAAAAAAAAAAAmAIAAGRycy9k&#10;b3ducmV2LnhtbFBLBQYAAAAABAAEAPUAAACJAwAAAAA=&#10;" path="m,l5569,,32263,61049r-10987,l15437,47268,,47268,,38124r11512,l,11017,,xe" fillcolor="#007e68" stroked="f" strokeweight="0">
                <v:stroke miterlimit="83231f" joinstyle="miter"/>
                <v:path arrowok="t" textboxrect="0,0,32263,61049"/>
              </v:shape>
              <v:shape id="Shape 36" o:spid="_x0000_s1057" style="position:absolute;left:11872;top:11125;width:222;height:610;visibility:visible;mso-wrap-style:square;v-text-anchor:top" coordsize="22236,6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OEIsEA&#10;AADbAAAADwAAAGRycy9kb3ducmV2LnhtbERPz2vCMBS+C/sfwht407Q7iHTGMoaDbnjQ6tj10by1&#10;Zc1LTTLb/vfmIHj8+H5v8tF04krOt5YVpMsEBHFldcu1gvPpY7EG4QOyxs4yKZjIQ759mm0w03bg&#10;I13LUIsYwj5DBU0IfSalrxoy6Je2J47cr3UGQ4SultrhEMNNJ1+SZCUNthwbGuzpvaHqr/w3Ci7f&#10;hRt/irD/2tW76XO4HNKpHJSaP49vryACjeEhvrsLrWAd18cv8QfI7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DhCLBAAAA2wAAAA8AAAAAAAAAAAAAAAAAmAIAAGRycy9kb3du&#10;cmV2LnhtbFBLBQYAAAAABAAEAPUAAACGAwAAAAA=&#10;" path="m,l22236,r,61049l11948,61049r,-51880l,9169,,xe" fillcolor="#007e68" stroked="f" strokeweight="0">
                <v:stroke miterlimit="83231f" joinstyle="miter"/>
                <v:path arrowok="t" textboxrect="0,0,22236,61049"/>
              </v:shape>
              <v:shape id="Shape 37" o:spid="_x0000_s1058" style="position:absolute;left:12344;top:11616;width:204;height:124;visibility:visible;mso-wrap-style:square;v-text-anchor:top" coordsize="20353,12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wxL8QA&#10;AADbAAAADwAAAGRycy9kb3ducmV2LnhtbESP3YrCMBSE7xd8h3AEb5Y1VVDcahTxBwRv1uoDHJpj&#10;W2xOahPb7j69ERa8HGbmG2ax6kwpGqpdYVnBaBiBIE6tLjhTcDnvv2YgnEfWWFomBb/kYLXsfSww&#10;1rblEzWJz0SAsItRQe59FUvp0pwMuqGtiIN3tbVBH2SdSV1jG+CmlOMomkqDBYeFHCva5JTekodR&#10;oL/b8fTvJ53sEredVNt7Iz+PjVKDfreeg/DU+Xf4v33QCmYjeH0JP0Au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sMS/EAAAA2wAAAA8AAAAAAAAAAAAAAAAAmAIAAGRycy9k&#10;b3ducmV2LnhtbFBLBQYAAAAABAAEAPUAAACJAwAAAAA=&#10;" path="m4003,v3744,2451,8914,3838,13510,3838l20353,2515r,9433l18212,12398c12193,12398,4968,10569,,7761l4003,xe" fillcolor="#007e68" stroked="f" strokeweight="0">
                <v:stroke miterlimit="83231f" joinstyle="miter"/>
                <v:path arrowok="t" textboxrect="0,0,20353,12398"/>
              </v:shape>
              <v:shape id="Shape 38" o:spid="_x0000_s1059" style="position:absolute;left:12327;top:11121;width:221;height:399;visibility:visible;mso-wrap-style:square;v-text-anchor:top" coordsize="22117,39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4NzcEA&#10;AADbAAAADwAAAGRycy9kb3ducmV2LnhtbESPQYvCMBSE78L+h/AWvGm6ZRGpRhFhxb2p9bDHt82z&#10;LTYvbRK1/nsjCB6HmfmGmS9704grOV9bVvA1TkAQF1bXXCo45j+jKQgfkDU2lknBnTwsFx+DOWba&#10;3nhP10MoRYSwz1BBFUKbSemLigz6sW2Jo3eyzmCI0pVSO7xFuGlkmiQTabDmuFBhS+uKivPhYhT8&#10;rrvvTd6lXLi8M3Lzh/p/N1Fq+NmvZiAC9eEdfrW3WsE0heeX+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X+Dc3BAAAA2wAAAA8AAAAAAAAAAAAAAAAAmAIAAGRycy9kb3du&#10;cmV2LnhtbFBLBQYAAAAABAAEAPUAAACGAwAAAAA=&#10;" path="m21463,r654,281l22117,8937r-121,-46c14580,8891,9601,13157,9601,20574v,6984,4533,11254,11952,11254l22117,31627r,7021l19620,39942c7415,39942,,32345,,20498,,7862,8460,,21463,xe" fillcolor="#007e68" stroked="f" strokeweight="0">
                <v:stroke miterlimit="83231f" joinstyle="miter"/>
                <v:path arrowok="t" textboxrect="0,0,22117,39942"/>
              </v:shape>
              <v:shape id="Shape 39" o:spid="_x0000_s1060" style="position:absolute;left:12548;top:11123;width:242;height:612;visibility:visible;mso-wrap-style:square;v-text-anchor:top" coordsize="24201,61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By6sIA&#10;AADbAAAADwAAAGRycy9kb3ducmV2LnhtbESPQWvCQBSE7wX/w/IEb3WjhZLGbETUSnurVj0/ss8k&#10;mH0bdteY/vtuoeBxmJlvmHw5mFb05HxjWcFsmoAgLq1uuFJw/H5/TkH4gKyxtUwKfsjDshg95Zhp&#10;e+c99YdQiQhhn6GCOoQuk9KXNRn0U9sRR+9incEQpaukdniPcNPKeZK8SoMNx4UaO1rXVF4PN6PA&#10;7tMvvfkk3dvZ9u3U6vP87HZKTcbDagEi0BAe4f/2h1aQvsDfl/gDZPE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UHLqwgAAANsAAAAPAAAAAAAAAAAAAAAAAJgCAABkcnMvZG93&#10;bnJldi54bWxQSwUGAAAAAAQABAD1AAAAhwMAAAAA&#10;" path="m,l17565,7555v4283,5090,6636,12523,6636,21896c24201,44034,18457,54851,8780,59349l,61195,,51763,10240,46993v2812,-3869,4098,-9384,3927,-15969l,38366,,31345,9114,28101v2246,-2114,3446,-5013,3400,-8150c12560,17290,11601,14455,9531,12285l,8656,,xe" fillcolor="#007e68" stroked="f" strokeweight="0">
                <v:stroke miterlimit="83231f" joinstyle="miter"/>
                <v:path arrowok="t" textboxrect="0,0,24201,61195"/>
              </v:shape>
              <v:shape id="Shape 40" o:spid="_x0000_s1061" style="position:absolute;left:12988;top:11616;width:203;height:124;visibility:visible;mso-wrap-style:square;v-text-anchor:top" coordsize="20365,12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LEl8EA&#10;AADbAAAADwAAAGRycy9kb3ducmV2LnhtbESPQWsCMRSE7wX/Q3iCt5qopayrUWShIN5q2/tz89xd&#10;TV6WJNX13zeFQo/DzHzDrLeDs+JGIXaeNcymCgRx7U3HjYbPj7fnAkRMyAatZ9LwoAjbzehpjaXx&#10;d36n2zE1IkM4lqihTakvpYx1Sw7j1PfE2Tv74DBlGRppAt4z3Fk5V+pVOuw4L7TYU9VSfT1+Ow3y&#10;S/n5Yjgs8XSpioetVLBSaT0ZD7sViERD+g//tfdGQ/ECv1/yD5Cb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CxJfBAAAA2wAAAA8AAAAAAAAAAAAAAAAAmAIAAGRycy9kb3du&#10;cmV2LnhtbFBLBQYAAAAABAAEAPUAAACGAwAAAAA=&#10;" path="m3999,v3762,2451,8917,3838,13514,3838l20365,2510r,9435l18212,12398c12203,12398,4964,10569,,7761l3999,xe" fillcolor="#007e68" stroked="f" strokeweight="0">
                <v:stroke miterlimit="83231f" joinstyle="miter"/>
                <v:path arrowok="t" textboxrect="0,0,20365,12398"/>
              </v:shape>
              <v:shape id="Shape 41" o:spid="_x0000_s1062" style="position:absolute;left:12970;top:11121;width:221;height:399;visibility:visible;mso-wrap-style:square;v-text-anchor:top" coordsize="22119,39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9O3sQA&#10;AADbAAAADwAAAGRycy9kb3ducmV2LnhtbESPQWvCQBSE74L/YXlCb7ppoEFSVykFQQRLqyL09si+&#10;ZkOyb0N2jUl/fbcgeBxm5htmtRlsI3rqfOVYwfMiAUFcOF1xqeB82s6XIHxA1tg4JgUjedisp5MV&#10;5trd+Iv6YyhFhLDPUYEJoc2l9IUhi37hWuLo/bjOYoiyK6Xu8BbhtpFpkmTSYsVxwWBL74aK+ni1&#10;Ci61uXD2O3zQ6Nt0/2nC4bs/KPU0G95eQQQawiN8b++0guUL/H+JP0C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vTt7EAAAA2wAAAA8AAAAAAAAAAAAAAAAAmAIAAGRycy9k&#10;b3ducmV2LnhtbFBLBQYAAAAABAAEAPUAAACJAwAAAAA=&#10;" path="m21453,r666,286l22119,8942r-134,-51c14581,8891,9601,13157,9601,20574v,6984,4523,11254,11952,11254l22119,31626r,7017l19610,39942c7405,39942,,32345,,20498,,7862,8461,,21453,xe" fillcolor="#007e68" stroked="f" strokeweight="0">
                <v:stroke miterlimit="83231f" joinstyle="miter"/>
                <v:path arrowok="t" textboxrect="0,0,22119,39942"/>
              </v:shape>
              <v:shape id="Shape 42" o:spid="_x0000_s1063" style="position:absolute;left:13191;top:11123;width:242;height:612;visibility:visible;mso-wrap-style:square;v-text-anchor:top" coordsize="24199,611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11eYsMA&#10;AADbAAAADwAAAGRycy9kb3ducmV2LnhtbESPS4vCMBSF94L/IdwBN6KpgiId0yKCMLgY8bHQ3aW5&#10;05RpbkqTqZ1/bwTB5eE8Ps46720tOmp95VjBbJqAIC6crrhUcDnvJisQPiBrrB2Tgn/ykGfDwRpT&#10;7e58pO4UShFH2KeowITQpFL6wpBFP3UNcfR+XGsxRNmWUrd4j+O2lvMkWUqLFUeCwYa2horf05+N&#10;kMV+Pu7YXL6L4Oytvh42i/FBqdFHv/kEEagP7/Cr/aUVrJbw/BJ/gMw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11eYsMAAADbAAAADwAAAAAAAAAAAAAAAACYAgAAZHJzL2Rv&#10;d25yZXYueG1sUEsFBgAAAAAEAAQA9QAAAIgDAAAAAA==&#10;" path="m,l17557,7550v4286,5090,6642,12523,6642,21896c24199,44029,18448,54847,8768,59344l,61188,,51753,10234,46988v2814,-3869,4103,-9384,3933,-15968l,38356,,31340,9110,28096v2244,-2114,3445,-5013,3407,-8150c12555,17285,11593,14450,9521,12280l,8655,,xe" fillcolor="#007e68" stroked="f" strokeweight="0">
                <v:stroke miterlimit="83231f" joinstyle="miter"/>
                <v:path arrowok="t" textboxrect="0,0,24199,61188"/>
              </v:shape>
              <v:shape id="Shape 43" o:spid="_x0000_s1064" style="position:absolute;left:13622;top:11123;width:260;height:615;visibility:visible;mso-wrap-style:square;v-text-anchor:top" coordsize="25952,615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sUUsUA&#10;AADbAAAADwAAAGRycy9kb3ducmV2LnhtbESPS4vCQBCE7wv+h6EFb+vEPbghOoqPDbjoxcdBb22m&#10;TYKZnpAZNf77nQXBY1FVX1HjaWsqcafGlZYVDPoRCOLM6pJzBYd9+hmDcB5ZY2WZFDzJwXTS+Rhj&#10;ou2Dt3Tf+VwECLsEFRTe14mULivIoOvbmjh4F9sY9EE2udQNPgLcVPIriobSYMlhocCaFgVl193N&#10;KJhn6+PmmcaLHzlcl8v5+aRX6a9SvW47G4Hw1Pp3+NVeaQXxN/x/CT9AT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axRSxQAAANsAAAAPAAAAAAAAAAAAAAAAAJgCAABkcnMv&#10;ZG93bnJldi54bWxQSwUGAAAAAAQABAD1AAAAigMAAAAA&#10;" path="m25952,r,8118l14425,13605v-2573,3728,-3860,9395,-3860,17155c10565,38474,11852,44141,14425,47880r11527,5521l25952,61519,6723,53576c2315,48356,,40660,,30760,,20859,2315,13164,6723,7943l25952,xe" fillcolor="#007e68" stroked="f" strokeweight="0">
                <v:stroke miterlimit="83231f" joinstyle="miter"/>
                <v:path arrowok="t" textboxrect="0,0,25952,61519"/>
              </v:shape>
              <v:shape id="Shape 44" o:spid="_x0000_s1065" style="position:absolute;left:13882;top:11122;width:259;height:616;visibility:visible;mso-wrap-style:square;v-text-anchor:top" coordsize="25942,61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SRxz8EA&#10;AADbAAAADwAAAGRycy9kb3ducmV2LnhtbERPzWrCQBC+F/oOyxR6KXXTglaiq4hU8KJW6wMM2WmS&#10;mp0Nu2MS3949FHr8+P7ny8E1qqMQa88G3kYZKOLC25pLA+fvzesUVBRki41nMnCjCMvF48Mcc+t7&#10;PlJ3klKlEI45GqhE2lzrWFTkMI58S5y4Hx8cSoKh1DZgn8Jdo9+zbKId1pwaKmxpXVFxOV2dgfHq&#10;Ih/73fqlD93uS8a/+vNYH4x5fhpWM1BCg/yL/9xba2CaxqYv6Qfox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0kcc/BAAAA2wAAAA8AAAAAAAAAAAAAAAAAmAIAAGRycy9kb3du&#10;cmV2LnhtbFBLBQYAAAAABAAEAPUAAACGAwAAAAA=&#10;" path="m58,c16694,,25942,10983,25942,30783v,19801,-9248,30784,-25884,30784l,61543,,53425r58,28c10242,53453,15387,46213,15387,30783,15387,15264,10242,8114,58,8114l,8142,,24,58,xe" fillcolor="#007e68" stroked="f" strokeweight="0">
                <v:stroke miterlimit="83231f" joinstyle="miter"/>
                <v:path arrowok="t" textboxrect="0,0,25942,61567"/>
              </v:shape>
              <v:shape id="Shape 45" o:spid="_x0000_s1066" style="position:absolute;left:7411;top:1138;width:464;height:1636;visibility:visible;mso-wrap-style:square;v-text-anchor:top" coordsize="46437,1636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oQhcMA&#10;AADbAAAADwAAAGRycy9kb3ducmV2LnhtbESPQWvCQBSE7wX/w/KE3upGDyVGV5GIUHoJTRWvj+wz&#10;Ccm+XbJbE/vru4VCj8PMfMNs95PpxZ0G31pWsFwkIIgrq1uuFZw/Ty8pCB+QNfaWScGDPOx3s6ct&#10;ZtqO/EH3MtQiQthnqKAJwWVS+qohg35hHXH0bnYwGKIcaqkHHCPc9HKVJK/SYMtxoUFHeUNVV34Z&#10;BUfzyN23v7zz1bpiJZNunRedUs/z6bABEWgK/+G/9ptWkK7h90v8AXL3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koQhcMAAADbAAAADwAAAAAAAAAAAAAAAACYAgAAZHJzL2Rv&#10;d25yZXYueG1sUEsFBgAAAAAEAAQA9QAAAIgDAAAAAA==&#10;" path="m40881,r5556,l46437,36526r-19,-76l18212,149392r28225,l46437,163602,,163602,40881,xe" fillcolor="#007e68" stroked="f" strokeweight="0">
                <v:stroke miterlimit="83231f" joinstyle="miter"/>
                <v:path arrowok="t" textboxrect="0,0,46437,163602"/>
              </v:shape>
              <v:shape id="Shape 46" o:spid="_x0000_s1067" style="position:absolute;left:6863;top:505;width:1012;height:3114;visibility:visible;mso-wrap-style:square;v-text-anchor:top" coordsize="101162,3114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gTKcAA&#10;AADbAAAADwAAAGRycy9kb3ducmV2LnhtbERPPW/CMBDdK/EfrENiqcApQ1sCJqJVq7ICZWA74iOJ&#10;Ep+j2IH033MDUsen973KBteoK3Wh8mzgZZaAIs69rbgw8Hv4nr6DChHZYuOZDPxRgGw9elphav2N&#10;d3Tdx0JJCIcUDZQxtqnWIS/JYZj5lli4i+8cRoFdoW2HNwl3jZ4nyat2WLE0lNjSZ0l5ve+d9Frr&#10;6qGung/9aXv8Ib97O399GDMZD5slqEhD/Bc/3FtrYCHr5Yv8AL2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zgTKcAAAADbAAAADwAAAAAAAAAAAAAAAACYAgAAZHJzL2Rvd25y&#10;ZXYueG1sUEsFBgAAAAAEAAQA9QAAAIUDAAAAAA==&#10;" path="m101162,r,15972l79859,28374c40149,56781,14224,103271,14224,155714v,52436,25925,98923,65635,127322l101162,295434r,15980l99709,310910c40919,283928,,224505,,155714,,86905,40919,27491,99709,504l101162,xe" fillcolor="#007e68" stroked="f" strokeweight="0">
                <v:stroke miterlimit="83231f" joinstyle="miter"/>
                <v:path arrowok="t" textboxrect="0,0,101162,311414"/>
              </v:shape>
              <v:shape id="Shape 47" o:spid="_x0000_s1068" style="position:absolute;left:6508;top:127;width:1367;height:3870;visibility:visible;mso-wrap-style:square;v-text-anchor:top" coordsize="136708,3870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5Zb+cYA&#10;AADbAAAADwAAAGRycy9kb3ducmV2LnhtbESPT2vCQBTE7wW/w/IEb3UThVJTNxKE0F4EtUp7fM2+&#10;/NHs25BdNfXTdwuFHoeZ+Q2zXA2mFVfqXWNZQTyNQBAXVjdcKTi854/PIJxH1thaJgXf5GCVjh6W&#10;mGh74x1d974SAcIuQQW1910ipStqMuimtiMOXml7gz7IvpK6x1uAm1bOouhJGmw4LNTY0bqm4ry/&#10;GAWbbfl5qo7rfDh9bOft6/2Q5V+RUpPxkL2A8DT4//Bf+00rWMTw+yX8AJn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5Zb+cYAAADbAAAADwAAAAAAAAAAAAAAAACYAgAAZHJz&#10;L2Rvd25yZXYueG1sUEsFBgAAAAAEAAQA9QAAAIsDAAAAAA==&#10;" path="m136708,r,15021l129546,17370c107775,26853,87757,40439,70460,57730,34214,94000,14224,142236,14224,193533v,51292,19990,99529,56236,135788c87757,346612,107775,360197,129546,369681r7162,2348l136708,387043r-9421,-2852c102579,373962,79887,358861,60411,339380,21463,300427,,248624,,193533,,138438,21463,86634,60411,47672,79887,28191,102579,13087,127287,2853l136708,xe" fillcolor="#007e68" stroked="f" strokeweight="0">
                <v:stroke miterlimit="83231f" joinstyle="miter"/>
                <v:path arrowok="t" textboxrect="0,0,136708,387043"/>
              </v:shape>
              <v:shape id="Shape 48" o:spid="_x0000_s1069" style="position:absolute;left:7875;width:1389;height:4125;visibility:visible;mso-wrap-style:square;v-text-anchor:top" coordsize="138899,4125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e+OcIA&#10;AADbAAAADwAAAGRycy9kb3ducmV2LnhtbESPQYvCMBSE7wv+h/AEL4umenC1GkUE0dOCWvD6aJ5t&#10;sXmpSdTqr98Iwh6HmfmGmS9bU4s7OV9ZVjAcJCCIc6srLhRkx01/AsIHZI21ZVLwJA/LRedrjqm2&#10;D97T/RAKESHsU1RQhtCkUvq8JIN+YBvi6J2tMxiidIXUDh8Rbmo5SpKxNFhxXCixoXVJ+eVwMwp2&#10;vz/ZC7PvZH2duqw4nzwPtxOlet12NQMRqA3/4U97pxVMR/D+En+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B745wgAAANsAAAAPAAAAAAAAAAAAAAAAAJgCAABkcnMvZG93&#10;bnJldi54bWxQSwUGAAAAAAQABAD1AAAAhwMAAAAA&#10;" path="m69550,v13780,,27352,1341,40567,3961l138899,12676r,15017l112410,19008c100767,16367,88807,14803,76650,14364r,21388c88004,36219,99075,37799,109758,40388r29141,10114l138899,66430r-3892,-2265c117110,55890,97398,50898,76650,49964r,63854l138899,113818r,36515l138882,150268,110648,263210r28251,l138899,277420r-46449,l129800,128030r-53150,l76650,362574v20748,-931,40460,-5920,58357,-14192l138899,346118r,15937l109758,372166v-10683,2587,-21754,4167,-33108,4632l76650,398171v12157,-441,24117,-2007,35760,-4648l138899,384839r,15016l110117,408566v-13215,2619,-26787,3958,-40567,3958c55780,412524,42214,411185,29002,408566l,399787,,384773r26687,8750c38328,396164,50286,397730,62441,398171r,-21373c51084,376333,40010,374753,29325,372165l,361988,,346007r4081,2375c21976,356654,41688,361643,62441,362574r,-234544l9099,128030,46439,277420,,277420,,263210r28226,l,150344,,113818r62441,l62441,49964c41688,50900,21976,55894,4081,64170l,66545,,50573,29325,40393c40010,37803,51084,36221,62441,35752r,-21388c50286,14806,38328,16372,26687,19014l,27765,,12744,29002,3961c42214,1341,55780,,69550,xe" fillcolor="#007e68" stroked="f" strokeweight="0">
                <v:stroke miterlimit="83231f" joinstyle="miter"/>
                <v:path arrowok="t" textboxrect="0,0,138899,412524"/>
              </v:shape>
              <v:shape id="Shape 49" o:spid="_x0000_s1070" style="position:absolute;left:9264;top:3420;width:765;height:578;visibility:visible;mso-wrap-style:square;v-text-anchor:top" coordsize="76512,57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knscQA&#10;AADbAAAADwAAAGRycy9kb3ducmV2LnhtbESPT2vCQBTE7wW/w/KE3upGpUWjq6gQlJ7qHzw/ss8k&#10;mn27za4m/fbdQsHjMDO/YebLztTiQY2vLCsYDhIQxLnVFRcKTsfsbQLCB2SNtWVS8EMeloveyxxT&#10;bVve0+MQChEh7FNUUIbgUil9XpJBP7COOHoX2xgMUTaF1A22EW5qOUqSD2mw4rhQoqNNSfntcDcK&#10;vrL8tL9ut++blfPtOZt+r8fuU6nXfreagQjUhWf4v73TCqZj+PsSf4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ZJ7HEAAAA2wAAAA8AAAAAAAAAAAAAAAAAmAIAAGRycy9k&#10;b3ducmV2LnhtbFBLBQYAAAAABAAEAPUAAACJAwAAAAA=&#10;" path="m66466,l76512,10059c57037,29541,34352,44641,9645,54871l,57790,,42775,7366,40360c29140,30877,49162,17291,66466,xe" fillcolor="#007e68" stroked="f" strokeweight="0">
                <v:stroke miterlimit="83231f" joinstyle="miter"/>
                <v:path arrowok="t" textboxrect="0,0,76512,57790"/>
              </v:shape>
              <v:shape id="Shape 50" o:spid="_x0000_s1071" style="position:absolute;left:9264;top:1138;width:465;height:1636;visibility:visible;mso-wrap-style:square;v-text-anchor:top" coordsize="46478,1636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GU5sQA&#10;AADbAAAADwAAAGRycy9kb3ducmV2LnhtbESPQWvCQBSE70L/w/IKvZlNS5U0ukoRbPXgwdSLt0f2&#10;NVmSfRuy2yT9965Q6HGYmW+Y9XayrRio98axguckBUFcOm24UnD52s8zED4ga2wdk4Jf8rDdPMzW&#10;mGs38pmGIlQiQtjnqKAOocul9GVNFn3iOuLofbveYoiyr6TucYxw28qXNF1Ki4bjQo0d7Woqm+LH&#10;KvALkx2b04WXp88PvjZmsd/JTqmnx+l9BSLQFP7Df+2DVvD2Cvcv8QfIz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RlObEAAAA2wAAAA8AAAAAAAAAAAAAAAAAmAIAAGRycy9k&#10;b3ducmV2LnhtbFBLBQYAAAAABAAEAPUAAACJAwAAAAA=&#10;" path="m,l5572,,46478,163602,,163602,,149392r28251,l,36516,,xe" fillcolor="#007e68" stroked="f" strokeweight="0">
                <v:stroke miterlimit="83231f" joinstyle="miter"/>
                <v:path arrowok="t" textboxrect="0,0,46478,163602"/>
              </v:shape>
              <v:shape id="Shape 51" o:spid="_x0000_s1072" style="position:absolute;left:9264;top:505;width:1014;height:3115;visibility:visible;mso-wrap-style:square;v-text-anchor:top" coordsize="101368,3115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0yyMYA&#10;AADbAAAADwAAAGRycy9kb3ducmV2LnhtbESPQWvCQBSE74X+h+UVvDUbBatGVymFgAcLVUvB2yP7&#10;zKbNvo3ZNcb++m5B8DjMzDfMYtXbWnTU+sqxgmGSgiAunK64VPC5z5+nIHxA1lg7JgVX8rBaPj4s&#10;MNPuwlvqdqEUEcI+QwUmhCaT0heGLPrENcTRO7rWYoiyLaVu8RLhtpajNH2RFiuOCwYbejNU/OzO&#10;VkF+3fxOpt/dwZTvOh9+pY3+OI2VGjz1r3MQgfpwD9/aa61gNob/L/EHyO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T0yyMYAAADbAAAADwAAAAAAAAAAAAAAAACYAgAAZHJz&#10;L2Rvd25yZXYueG1sUEsFBgAAAAAEAAQA9QAAAIsDAAAAAA==&#10;" path="m,l1636,568v58790,26982,99732,86400,99732,155218c101368,224595,60426,284009,1636,310985l,311553,,295616,21496,283108c61214,254708,87155,208222,87155,155786,87155,103343,61214,56848,21496,28441l,15929,,xe" fillcolor="#007e68" stroked="f" strokeweight="0">
                <v:stroke miterlimit="83231f" joinstyle="miter"/>
                <v:path arrowok="t" textboxrect="0,0,101368,311553"/>
              </v:shape>
              <v:shape id="Shape 52" o:spid="_x0000_s1073" style="position:absolute;left:9264;top:126;width:765;height:578;visibility:visible;mso-wrap-style:square;v-text-anchor:top" coordsize="76512,57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ovBI8YA&#10;AADbAAAADwAAAGRycy9kb3ducmV2LnhtbESPQWvCQBSE74X+h+UVeim6qbTBRjcipVKLJ6MHj6/Z&#10;Z5Im+zbNrhr/vSsIHoeZ+YaZznrTiCN1rrKs4HUYgSDOra64ULDdLAZjEM4ja2wsk4IzOZiljw9T&#10;TLQ98ZqOmS9EgLBLUEHpfZtI6fKSDLqhbYmDt7edQR9kV0jd4SnATSNHURRLgxWHhRJb+iwpr7OD&#10;UVCP/v+inzczf5Hn91/+Xq/ir91Kqeenfj4B4an39/CtvdQKPmK4fgk/QKY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ovBI8YAAADbAAAADwAAAAAAAAAAAAAAAACYAgAAZHJz&#10;L2Rvd25yZXYueG1sUEsFBgAAAAAEAAQA9QAAAIsDAAAAAA==&#10;" path="m,l9645,2921c34352,13154,57037,28258,76512,47740l66466,57798c49162,40507,29140,26918,7366,17432l,15017,,xe" fillcolor="#007e68" stroked="f" strokeweight="0">
                <v:stroke miterlimit="83231f" joinstyle="miter"/>
                <v:path arrowok="t" textboxrect="0,0,76512,57798"/>
              </v:shape>
              <w10:wrap type="square"/>
            </v:group>
          </w:pict>
        </mc:Fallback>
      </mc:AlternateContent>
    </w:r>
    <w:proofErr w:type="spellStart"/>
    <w:r>
      <w:rPr>
        <w:b/>
        <w:sz w:val="16"/>
        <w:szCs w:val="16"/>
      </w:rPr>
      <w:t>Dokument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został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przygotowany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przez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Kancelarię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Radców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Prawnych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Cognitor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Skrobańscy</w:t>
    </w:r>
    <w:proofErr w:type="spellEnd"/>
    <w:r>
      <w:rPr>
        <w:b/>
        <w:sz w:val="16"/>
        <w:szCs w:val="16"/>
      </w:rPr>
      <w:t xml:space="preserve"> </w:t>
    </w:r>
    <w:proofErr w:type="spellStart"/>
    <w:r>
      <w:rPr>
        <w:b/>
        <w:sz w:val="16"/>
        <w:szCs w:val="16"/>
      </w:rPr>
      <w:t>i</w:t>
    </w:r>
    <w:proofErr w:type="spellEnd"/>
    <w:r>
      <w:rPr>
        <w:b/>
        <w:sz w:val="16"/>
        <w:szCs w:val="16"/>
      </w:rPr>
      <w:t xml:space="preserve"> Szarmach </w:t>
    </w:r>
    <w:proofErr w:type="spellStart"/>
    <w:r>
      <w:rPr>
        <w:b/>
        <w:sz w:val="16"/>
        <w:szCs w:val="16"/>
      </w:rPr>
      <w:t>sp.p</w:t>
    </w:r>
    <w:proofErr w:type="spellEnd"/>
    <w:r>
      <w:rPr>
        <w:b/>
        <w:sz w:val="16"/>
        <w:szCs w:val="16"/>
      </w:rPr>
      <w:t>.</w:t>
    </w:r>
  </w:p>
  <w:p w14:paraId="6A3BF9B1" w14:textId="31896EFF" w:rsidR="00A53D65" w:rsidRPr="005F1341" w:rsidRDefault="005F1341" w:rsidP="005F1341">
    <w:pPr>
      <w:pStyle w:val="Stopka"/>
      <w:jc w:val="center"/>
      <w:rPr>
        <w:sz w:val="16"/>
        <w:szCs w:val="16"/>
      </w:rPr>
    </w:pPr>
    <w:r>
      <w:rPr>
        <w:sz w:val="16"/>
        <w:szCs w:val="16"/>
      </w:rPr>
      <w:t>https://www.cognitor.pl/   e-mail: kancelaria.prawnicza@cognitor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6D91B" w14:textId="77777777" w:rsidR="00BD7EDF" w:rsidRDefault="00BD7E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AD619" w14:textId="77777777" w:rsidR="0043500F" w:rsidRDefault="0043500F" w:rsidP="00A53D65">
      <w:pPr>
        <w:spacing w:after="0" w:line="240" w:lineRule="auto"/>
      </w:pPr>
      <w:r>
        <w:separator/>
      </w:r>
    </w:p>
  </w:footnote>
  <w:footnote w:type="continuationSeparator" w:id="0">
    <w:p w14:paraId="039F60E2" w14:textId="77777777" w:rsidR="0043500F" w:rsidRDefault="0043500F" w:rsidP="00A53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F8D9F" w14:textId="77777777" w:rsidR="00BD7EDF" w:rsidRDefault="00BD7ED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FA124" w14:textId="77777777" w:rsidR="00BD7EDF" w:rsidRDefault="00BD7ED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028A83" w14:textId="77777777" w:rsidR="00BD7EDF" w:rsidRDefault="00BD7E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DOyNDI3MTU1NzBQ0lEKTi0uzszPAykwrgUAkZR0HSwAAAA="/>
  </w:docVars>
  <w:rsids>
    <w:rsidRoot w:val="00F75A4B"/>
    <w:rsid w:val="0002118B"/>
    <w:rsid w:val="000E38BF"/>
    <w:rsid w:val="00106052"/>
    <w:rsid w:val="0011183C"/>
    <w:rsid w:val="001D4B58"/>
    <w:rsid w:val="003037E0"/>
    <w:rsid w:val="00312CAA"/>
    <w:rsid w:val="003E7CAF"/>
    <w:rsid w:val="0043500F"/>
    <w:rsid w:val="00491172"/>
    <w:rsid w:val="00581B0D"/>
    <w:rsid w:val="005A45E6"/>
    <w:rsid w:val="005B49AD"/>
    <w:rsid w:val="005F1341"/>
    <w:rsid w:val="006156D1"/>
    <w:rsid w:val="0063763C"/>
    <w:rsid w:val="00637768"/>
    <w:rsid w:val="00654C3D"/>
    <w:rsid w:val="00774703"/>
    <w:rsid w:val="007D7FA3"/>
    <w:rsid w:val="008018BB"/>
    <w:rsid w:val="0082264A"/>
    <w:rsid w:val="00876D35"/>
    <w:rsid w:val="008834A1"/>
    <w:rsid w:val="00883AFE"/>
    <w:rsid w:val="008907D1"/>
    <w:rsid w:val="008A287E"/>
    <w:rsid w:val="009152A1"/>
    <w:rsid w:val="00923667"/>
    <w:rsid w:val="009D7C9B"/>
    <w:rsid w:val="009E02F3"/>
    <w:rsid w:val="00A14F3A"/>
    <w:rsid w:val="00A53D65"/>
    <w:rsid w:val="00A97A52"/>
    <w:rsid w:val="00AD3773"/>
    <w:rsid w:val="00B807E9"/>
    <w:rsid w:val="00B824F6"/>
    <w:rsid w:val="00BD1D29"/>
    <w:rsid w:val="00BD7EDF"/>
    <w:rsid w:val="00CD5412"/>
    <w:rsid w:val="00D26228"/>
    <w:rsid w:val="00E45FB2"/>
    <w:rsid w:val="00E52F67"/>
    <w:rsid w:val="00F7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DD295E"/>
  <w15:chartTrackingRefBased/>
  <w15:docId w15:val="{077FF9A5-9FF8-4731-8543-0A6E695A2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54C3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54C3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54C3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4C3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4C3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54C3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A53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53D65"/>
  </w:style>
  <w:style w:type="paragraph" w:styleId="Stopka">
    <w:name w:val="footer"/>
    <w:basedOn w:val="Normalny"/>
    <w:link w:val="StopkaZnak"/>
    <w:uiPriority w:val="99"/>
    <w:unhideWhenUsed/>
    <w:rsid w:val="00A53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53D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57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zarmach</dc:creator>
  <cp:keywords/>
  <dc:description/>
  <cp:lastModifiedBy>Caroline Rynkiewicz</cp:lastModifiedBy>
  <cp:revision>2</cp:revision>
  <dcterms:created xsi:type="dcterms:W3CDTF">2025-01-19T20:00:00Z</dcterms:created>
  <dcterms:modified xsi:type="dcterms:W3CDTF">2025-01-19T20:00:00Z</dcterms:modified>
</cp:coreProperties>
</file>